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6A2F" w:rsidRDefault="00B2599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400175" cy="923925"/>
            <wp:effectExtent l="19050" t="0" r="9525" b="0"/>
            <wp:docPr id="1" name="Picture 1" descr="Description: Description: C:\Users\Administrator.CMPRUICT010\Desktop\RU_LOGO_P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escription: Description: C:\Users\Administrator.CMPRUICT010\Desktop\RU_LOGO_PNG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6A2F" w:rsidRDefault="00B2599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NIVERSITY EXAMINATIONS</w:t>
      </w:r>
    </w:p>
    <w:p w:rsidR="00E56A2F" w:rsidRDefault="00B2599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XAMINATION FOR 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SEPTEMBER</w:t>
      </w:r>
      <w:r>
        <w:rPr>
          <w:rFonts w:ascii="Times New Roman" w:hAnsi="Times New Roman" w:cs="Times New Roman"/>
          <w:b/>
          <w:sz w:val="24"/>
          <w:szCs w:val="24"/>
        </w:rPr>
        <w:t>/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DECEMBER </w:t>
      </w:r>
      <w:r>
        <w:rPr>
          <w:rFonts w:ascii="Times New Roman" w:hAnsi="Times New Roman" w:cs="Times New Roman"/>
          <w:b/>
          <w:sz w:val="24"/>
          <w:szCs w:val="24"/>
        </w:rPr>
        <w:t>202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4</w:t>
      </w:r>
      <w:r>
        <w:rPr>
          <w:rFonts w:ascii="Times New Roman" w:hAnsi="Times New Roman" w:cs="Times New Roman"/>
          <w:b/>
          <w:sz w:val="24"/>
          <w:szCs w:val="24"/>
        </w:rPr>
        <w:t>/202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5</w:t>
      </w:r>
      <w:r>
        <w:rPr>
          <w:rFonts w:ascii="Times New Roman" w:hAnsi="Times New Roman" w:cs="Times New Roman"/>
          <w:b/>
          <w:sz w:val="24"/>
          <w:szCs w:val="24"/>
        </w:rPr>
        <w:t xml:space="preserve"> FOR BACHELOR OF SCIENCE IN COMPUTER SCIENCE/BACHELOR OF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BUSINESS IN INFORMATION TECHNOLOGY</w:t>
      </w:r>
    </w:p>
    <w:p w:rsidR="00E56A2F" w:rsidRDefault="00B25999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CS 102 OBJECT-ORIENTED PROGRAMMING</w:t>
      </w:r>
    </w:p>
    <w:p w:rsidR="00E56A2F" w:rsidRDefault="00B25999">
      <w:pPr>
        <w:pBdr>
          <w:bottom w:val="single" w:sz="12" w:space="1" w:color="auto"/>
        </w:pBdr>
        <w:tabs>
          <w:tab w:val="left" w:pos="6795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ATE: </w:t>
      </w:r>
      <w:proofErr w:type="gramStart"/>
      <w:r w:rsidR="006D7567">
        <w:rPr>
          <w:rFonts w:ascii="Times New Roman" w:hAnsi="Times New Roman" w:cs="Times New Roman"/>
          <w:b/>
          <w:sz w:val="24"/>
          <w:szCs w:val="24"/>
        </w:rPr>
        <w:t>10</w:t>
      </w:r>
      <w:r w:rsidR="006D7567" w:rsidRPr="006D7567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6D756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DECEMBER</w:t>
      </w:r>
      <w:proofErr w:type="gramEnd"/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202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4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TIME: 2 HOURS</w:t>
      </w:r>
    </w:p>
    <w:p w:rsidR="00E56A2F" w:rsidRDefault="00B2599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ENERAL INSTRUCTIONS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E56A2F" w:rsidRDefault="00B259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s are NOT permitted to write on the examination paper during Exam time.</w:t>
      </w:r>
    </w:p>
    <w:p w:rsidR="00E56A2F" w:rsidRDefault="00B259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is a closed book examination. Text book/Reference books/notes are not permitted. </w:t>
      </w:r>
    </w:p>
    <w:p w:rsidR="00E56A2F" w:rsidRDefault="00B2599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ECIAL INSTRUCTIONS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E56A2F" w:rsidRDefault="00B259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examination paper consists Questions in Section A followed by section B.</w:t>
      </w:r>
    </w:p>
    <w:p w:rsidR="00E56A2F" w:rsidRDefault="00B259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wer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Question 1 and any Other Two</w:t>
      </w:r>
      <w:r>
        <w:rPr>
          <w:rFonts w:ascii="Times New Roman" w:hAnsi="Times New Roman" w:cs="Times New Roman"/>
          <w:sz w:val="24"/>
          <w:szCs w:val="24"/>
        </w:rPr>
        <w:t xml:space="preserve"> questions.</w:t>
      </w:r>
    </w:p>
    <w:p w:rsidR="00E56A2F" w:rsidRDefault="00B259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STIONS in ALL Sections should be answered in answer booklet(s).  </w:t>
      </w:r>
    </w:p>
    <w:p w:rsidR="00E56A2F" w:rsidRDefault="00B25999">
      <w:pPr>
        <w:pStyle w:val="Heading1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  <w:u w:val="single"/>
        </w:rPr>
        <w:t>PLEASE</w:t>
      </w:r>
      <w:r>
        <w:rPr>
          <w:rFonts w:ascii="Times New Roman" w:hAnsi="Times New Roman"/>
        </w:rPr>
        <w:t xml:space="preserve"> start the answer to EACH question on a NEW PAGE. </w:t>
      </w:r>
    </w:p>
    <w:p w:rsidR="00E56A2F" w:rsidRDefault="00B25999">
      <w:pPr>
        <w:pStyle w:val="Heading1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Keep your phone(s) switched off at the front of the examination room and NOT on your person.</w:t>
      </w:r>
    </w:p>
    <w:p w:rsidR="00E56A2F" w:rsidRDefault="00B25999">
      <w:pPr>
        <w:pStyle w:val="Heading1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Keep ALL bags and caps at the front of the examination room and DO NOT refer to ANY unauthorized material before or during the course of the examination.</w:t>
      </w:r>
    </w:p>
    <w:p w:rsidR="00E56A2F" w:rsidRDefault="00B25999">
      <w:pPr>
        <w:pStyle w:val="Heading1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ALWAYS show your working.</w:t>
      </w:r>
    </w:p>
    <w:p w:rsidR="00E56A2F" w:rsidRDefault="00B25999">
      <w:pPr>
        <w:pStyle w:val="Heading1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Marks indicated in parenthesis i.e. ( ) will be awarded for clear and logical answers.</w:t>
      </w:r>
    </w:p>
    <w:p w:rsidR="00E56A2F" w:rsidRDefault="00B25999">
      <w:pPr>
        <w:pStyle w:val="Heading1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Write your REGISTRATION No. clearly on the answer booklet(s).</w:t>
      </w:r>
    </w:p>
    <w:p w:rsidR="00E56A2F" w:rsidRDefault="00B25999">
      <w:pPr>
        <w:pStyle w:val="Heading1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For the Questions, write the number of the question on the answer booklet(s) in the order you answered them.</w:t>
      </w:r>
    </w:p>
    <w:p w:rsidR="00E56A2F" w:rsidRDefault="00B25999">
      <w:pPr>
        <w:keepNext/>
        <w:numPr>
          <w:ilvl w:val="0"/>
          <w:numId w:val="1"/>
        </w:num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>Write your REGISTRATION No. clearly on the answer booklet(s).</w:t>
      </w:r>
    </w:p>
    <w:p w:rsidR="00E56A2F" w:rsidRDefault="00B25999">
      <w:pPr>
        <w:keepNext/>
        <w:numPr>
          <w:ilvl w:val="0"/>
          <w:numId w:val="1"/>
        </w:numPr>
        <w:spacing w:after="0" w:line="240" w:lineRule="auto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O NOT use your PHONE as a CALCULATOR.</w:t>
      </w:r>
    </w:p>
    <w:p w:rsidR="00E56A2F" w:rsidRDefault="00B25999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OU are ONLY ALLOWED to leave the exam room 30minutes to the end of the Exam.</w:t>
      </w:r>
    </w:p>
    <w:p w:rsidR="00E56A2F" w:rsidRDefault="00E56A2F">
      <w:pPr>
        <w:keepNext/>
        <w:spacing w:after="0" w:line="240" w:lineRule="auto"/>
        <w:ind w:left="1080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</w:pPr>
    </w:p>
    <w:p w:rsidR="00E56A2F" w:rsidRDefault="00E56A2F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56A2F" w:rsidRDefault="00B25999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  <w:r>
        <w:rPr>
          <w:rFonts w:ascii="Times New Roman" w:hAnsi="Times New Roman" w:cs="Times New Roman"/>
          <w:b/>
          <w:sz w:val="24"/>
          <w:szCs w:val="24"/>
        </w:rPr>
        <w:lastRenderedPageBreak/>
        <w:t>SECTION A (Compulsory)</w:t>
      </w:r>
    </w:p>
    <w:p w:rsidR="00E56A2F" w:rsidRDefault="00B25999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ONE (30 MARKS)</w:t>
      </w:r>
    </w:p>
    <w:p w:rsidR="00E56A2F" w:rsidRDefault="00B2599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Explain the difference between JDK,JRE,JVM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6</w:t>
      </w:r>
      <w:r>
        <w:rPr>
          <w:rFonts w:ascii="Times New Roman" w:hAnsi="Times New Roman" w:cs="Times New Roman"/>
          <w:b/>
          <w:sz w:val="24"/>
          <w:szCs w:val="24"/>
        </w:rPr>
        <w:t xml:space="preserve"> marks)</w:t>
      </w:r>
    </w:p>
    <w:p w:rsidR="00E56A2F" w:rsidRDefault="00E56A2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E56A2F" w:rsidRDefault="00B2599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Create a </w:t>
      </w:r>
      <w:r>
        <w:rPr>
          <w:rFonts w:ascii="Times New Roman" w:hAnsi="Times New Roman" w:cs="Times New Roman"/>
          <w:sz w:val="24"/>
          <w:szCs w:val="24"/>
          <w:lang w:val="en-GB"/>
        </w:rPr>
        <w:t>Java</w:t>
      </w:r>
      <w:r>
        <w:rPr>
          <w:rFonts w:ascii="Times New Roman" w:hAnsi="Times New Roman" w:cs="Times New Roman" w:hint="eastAsia"/>
          <w:sz w:val="24"/>
          <w:szCs w:val="24"/>
        </w:rPr>
        <w:t xml:space="preserve"> program that calculates the simple interest. The formula for simple interest is: </w:t>
      </w:r>
      <w:r>
        <w:rPr>
          <w:rFonts w:ascii="Times New Roman" w:hAnsi="Times New Roman" w:cs="Times New Roman"/>
          <w:sz w:val="24"/>
          <w:szCs w:val="24"/>
        </w:rPr>
        <w:t>Simple Interest = (Principal * Rate * Time) / 100</w:t>
      </w:r>
      <w:r>
        <w:rPr>
          <w:rFonts w:ascii="Times New Roman" w:hAnsi="Times New Roman" w:cs="Times New Roman" w:hint="eastAsia"/>
          <w:sz w:val="24"/>
          <w:szCs w:val="24"/>
        </w:rPr>
        <w:t>. Take inputs for principal, rate, and time from the user.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 xml:space="preserve">             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5marks)</w:t>
      </w:r>
    </w:p>
    <w:p w:rsidR="00E56A2F" w:rsidRDefault="00E56A2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:rsidR="00E56A2F" w:rsidRDefault="00B2599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Write a </w:t>
      </w:r>
      <w:r>
        <w:rPr>
          <w:rFonts w:ascii="Times New Roman" w:hAnsi="Times New Roman" w:cs="Times New Roman"/>
          <w:sz w:val="24"/>
          <w:szCs w:val="24"/>
          <w:lang w:val="en-GB"/>
        </w:rPr>
        <w:t>Java</w:t>
      </w:r>
      <w:r>
        <w:rPr>
          <w:rFonts w:ascii="Times New Roman" w:hAnsi="Times New Roman" w:cs="Times New Roman" w:hint="eastAsia"/>
          <w:sz w:val="24"/>
          <w:szCs w:val="24"/>
        </w:rPr>
        <w:t xml:space="preserve"> program that calculates the area of a circle. Define a constant </w:t>
      </w:r>
      <w:r>
        <w:rPr>
          <w:rFonts w:ascii="Times New Roman" w:hAnsi="Times New Roman" w:cs="Times New Roman"/>
          <w:sz w:val="24"/>
          <w:szCs w:val="24"/>
        </w:rPr>
        <w:t>PI</w:t>
      </w:r>
      <w:r>
        <w:rPr>
          <w:rFonts w:ascii="Times New Roman" w:hAnsi="Times New Roman" w:cs="Times New Roman" w:hint="eastAsia"/>
          <w:sz w:val="24"/>
          <w:szCs w:val="24"/>
        </w:rPr>
        <w:t xml:space="preserve"> with a value of 3.14159, then prompt the user to input the radius and calculate the area using the formula: </w:t>
      </w:r>
      <w:r>
        <w:rPr>
          <w:rFonts w:ascii="Times New Roman" w:hAnsi="Times New Roman" w:cs="Times New Roman"/>
          <w:sz w:val="24"/>
          <w:szCs w:val="24"/>
        </w:rPr>
        <w:t>Area = PI * radius * radius</w:t>
      </w:r>
      <w:r>
        <w:rPr>
          <w:rFonts w:ascii="Times New Roman" w:hAnsi="Times New Roman" w:cs="Times New Roman" w:hint="eastAsia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5marks)</w:t>
      </w:r>
    </w:p>
    <w:p w:rsidR="00E56A2F" w:rsidRDefault="00B25999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         </w:t>
      </w:r>
    </w:p>
    <w:p w:rsidR="00E56A2F" w:rsidRDefault="00B25999">
      <w:pPr>
        <w:pStyle w:val="ListParagraph"/>
        <w:numPr>
          <w:ilvl w:val="0"/>
          <w:numId w:val="2"/>
        </w:numPr>
        <w:tabs>
          <w:tab w:val="left" w:pos="72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whether each of the following is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true </w:t>
      </w:r>
      <w:r>
        <w:rPr>
          <w:rFonts w:ascii="Times New Roman" w:hAnsi="Times New Roman" w:cs="Times New Roman"/>
          <w:sz w:val="24"/>
          <w:szCs w:val="24"/>
        </w:rPr>
        <w:t xml:space="preserve">or </w:t>
      </w:r>
      <w:r>
        <w:rPr>
          <w:rFonts w:ascii="Times New Roman" w:hAnsi="Times New Roman" w:cs="Times New Roman"/>
          <w:i/>
          <w:iCs/>
          <w:sz w:val="24"/>
          <w:szCs w:val="24"/>
        </w:rPr>
        <w:t>false</w:t>
      </w:r>
      <w:r>
        <w:rPr>
          <w:rFonts w:ascii="Times New Roman" w:hAnsi="Times New Roman" w:cs="Times New Roman"/>
          <w:sz w:val="24"/>
          <w:szCs w:val="24"/>
        </w:rPr>
        <w:t xml:space="preserve">. If </w:t>
      </w:r>
      <w:r>
        <w:rPr>
          <w:rFonts w:ascii="Times New Roman" w:hAnsi="Times New Roman" w:cs="Times New Roman"/>
          <w:i/>
          <w:iCs/>
          <w:sz w:val="24"/>
          <w:szCs w:val="24"/>
        </w:rPr>
        <w:t>false</w:t>
      </w:r>
      <w:r>
        <w:rPr>
          <w:rFonts w:ascii="Times New Roman" w:hAnsi="Times New Roman" w:cs="Times New Roman"/>
          <w:sz w:val="24"/>
          <w:szCs w:val="24"/>
        </w:rPr>
        <w:t>, explain why.</w:t>
      </w:r>
    </w:p>
    <w:p w:rsidR="00E56A2F" w:rsidRDefault="00B2599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hanging="18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Java is both a compiled and interpreted language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mark</w:t>
      </w:r>
      <w:r>
        <w:rPr>
          <w:rFonts w:ascii="Times New Roman" w:hAnsi="Times New Roman" w:cs="Times New Roman"/>
          <w:bCs/>
          <w:sz w:val="24"/>
          <w:szCs w:val="24"/>
        </w:rPr>
        <w:t>)</w:t>
      </w:r>
    </w:p>
    <w:p w:rsidR="00E56A2F" w:rsidRDefault="00B2599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latform-Dependent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is a feature of Jav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mark)</w:t>
      </w:r>
    </w:p>
    <w:p w:rsidR="00E56A2F" w:rsidRDefault="00B2599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  <w:lang w:val="en-GB"/>
        </w:rPr>
        <w:t>lass is a keyword that is used in constructors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mark)</w:t>
      </w:r>
    </w:p>
    <w:p w:rsidR="00E56A2F" w:rsidRDefault="00B2599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Constructors are special methods that  return a type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ab/>
        <w:t xml:space="preserve">            (1 mark)</w:t>
      </w:r>
    </w:p>
    <w:p w:rsidR="00E56A2F" w:rsidRDefault="00B2599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hanging="18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You can assign a floating-point value to an integer variable without explicit casting.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</w:t>
      </w:r>
    </w:p>
    <w:p w:rsidR="00E56A2F" w:rsidRDefault="00B2599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n java a user is allowed to create their own packag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mark)</w:t>
      </w:r>
    </w:p>
    <w:p w:rsidR="00E56A2F" w:rsidRDefault="00B2599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hanging="180"/>
        <w:jc w:val="both"/>
      </w:pPr>
      <w:r>
        <w:rPr>
          <w:rFonts w:ascii="Times New Roman" w:hAnsi="Times New Roman" w:cs="Times New Roman"/>
          <w:sz w:val="24"/>
          <w:szCs w:val="24"/>
        </w:rPr>
        <w:t>Java allows variables to be declared without initializing them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>(1mark)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</w:p>
    <w:p w:rsidR="00E56A2F" w:rsidRDefault="00B2599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</w:p>
    <w:p w:rsidR="00E56A2F" w:rsidRDefault="00B25999">
      <w:pPr>
        <w:pStyle w:val="ListParagraph"/>
        <w:numPr>
          <w:ilvl w:val="0"/>
          <w:numId w:val="4"/>
        </w:numPr>
        <w:shd w:val="clear" w:color="auto" w:fill="FFFFFF"/>
        <w:spacing w:after="150" w:line="240" w:lineRule="auto"/>
        <w:ind w:left="709" w:hanging="283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Selection control structures are very important in programming. Describe any two types.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(4marks)</w:t>
      </w:r>
    </w:p>
    <w:p w:rsidR="00E56A2F" w:rsidRDefault="00B25999">
      <w:pPr>
        <w:pStyle w:val="ListParagraph"/>
        <w:numPr>
          <w:ilvl w:val="0"/>
          <w:numId w:val="4"/>
        </w:numPr>
        <w:shd w:val="clear" w:color="auto" w:fill="FFFFFF"/>
        <w:spacing w:after="150" w:line="240" w:lineRule="auto"/>
        <w:ind w:left="709" w:hanging="283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Study the program below and answer the questions that follow.</w:t>
      </w:r>
    </w:p>
    <w:p w:rsidR="00E56A2F" w:rsidRDefault="00B25999">
      <w:pPr>
        <w:pStyle w:val="ListParagraph"/>
        <w:numPr>
          <w:ilvl w:val="2"/>
          <w:numId w:val="4"/>
        </w:numPr>
        <w:shd w:val="clear" w:color="auto" w:fill="FFFFFF"/>
        <w:spacing w:after="150" w:line="240" w:lineRule="auto"/>
        <w:ind w:left="1549" w:hanging="283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If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you were to write and run the program, state what would be the name of th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project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(1mark)</w:t>
      </w:r>
    </w:p>
    <w:p w:rsidR="00E56A2F" w:rsidRDefault="00B25999">
      <w:pPr>
        <w:pStyle w:val="ListParagraph"/>
        <w:numPr>
          <w:ilvl w:val="2"/>
          <w:numId w:val="4"/>
        </w:numPr>
        <w:shd w:val="clear" w:color="auto" w:fill="FFFFFF"/>
        <w:spacing w:after="150" w:line="240" w:lineRule="auto"/>
        <w:ind w:left="1549" w:hanging="283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Identify and correct the error present in the program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(2marks)</w:t>
      </w:r>
    </w:p>
    <w:p w:rsidR="00E56A2F" w:rsidRDefault="00B25999">
      <w:pPr>
        <w:pStyle w:val="ListParagraph"/>
        <w:numPr>
          <w:ilvl w:val="3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  <w:lang w:eastAsia="zh-CN"/>
        </w:rPr>
      </w:pPr>
      <w:r>
        <w:rPr>
          <w:rFonts w:ascii="Times New Roman" w:hAnsi="Times New Roman" w:cs="Times New Roman"/>
          <w:bCs/>
          <w:sz w:val="24"/>
          <w:szCs w:val="24"/>
          <w:lang w:eastAsia="zh-CN"/>
        </w:rPr>
        <w:t>public class Test {</w:t>
      </w:r>
    </w:p>
    <w:p w:rsidR="00E56A2F" w:rsidRDefault="00B25999">
      <w:pPr>
        <w:pStyle w:val="ListParagraph"/>
        <w:numPr>
          <w:ilvl w:val="3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  <w:lang w:eastAsia="zh-CN"/>
        </w:rPr>
      </w:pPr>
      <w:r>
        <w:rPr>
          <w:rFonts w:ascii="Times New Roman" w:hAnsi="Times New Roman" w:cs="Times New Roman"/>
          <w:bCs/>
          <w:sz w:val="24"/>
          <w:szCs w:val="24"/>
          <w:lang w:eastAsia="zh-CN"/>
        </w:rPr>
        <w:t xml:space="preserve">    public static void main(String[]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eastAsia="zh-CN"/>
        </w:rPr>
        <w:t>args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eastAsia="zh-CN"/>
        </w:rPr>
        <w:t>) {</w:t>
      </w:r>
    </w:p>
    <w:p w:rsidR="00E56A2F" w:rsidRDefault="00B25999">
      <w:pPr>
        <w:pStyle w:val="ListParagraph"/>
        <w:numPr>
          <w:ilvl w:val="3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  <w:lang w:eastAsia="zh-CN"/>
        </w:rPr>
      </w:pPr>
      <w:r>
        <w:rPr>
          <w:rFonts w:ascii="Times New Roman" w:hAnsi="Times New Roman" w:cs="Times New Roman"/>
          <w:bCs/>
          <w:sz w:val="24"/>
          <w:szCs w:val="24"/>
          <w:lang w:eastAsia="zh-CN"/>
        </w:rPr>
        <w:t xml:space="preserve">       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eastAsia="zh-CN"/>
        </w:rPr>
        <w:t>System.println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eastAsia="zh-CN"/>
        </w:rPr>
        <w:t>("Hello");</w:t>
      </w:r>
    </w:p>
    <w:p w:rsidR="00E56A2F" w:rsidRDefault="00B25999">
      <w:pPr>
        <w:pStyle w:val="ListParagraph"/>
        <w:numPr>
          <w:ilvl w:val="3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  <w:lang w:eastAsia="zh-CN"/>
        </w:rPr>
      </w:pPr>
      <w:r>
        <w:rPr>
          <w:rFonts w:ascii="Times New Roman" w:hAnsi="Times New Roman" w:cs="Times New Roman"/>
          <w:bCs/>
          <w:sz w:val="24"/>
          <w:szCs w:val="24"/>
          <w:lang w:eastAsia="zh-CN"/>
        </w:rPr>
        <w:t xml:space="preserve">    }</w:t>
      </w:r>
    </w:p>
    <w:p w:rsidR="00E56A2F" w:rsidRDefault="00B25999">
      <w:pPr>
        <w:pStyle w:val="ListParagraph"/>
        <w:numPr>
          <w:ilvl w:val="3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eastAsia="zh-CN"/>
        </w:rPr>
        <w:t>}</w:t>
      </w:r>
    </w:p>
    <w:p w:rsidR="00E56A2F" w:rsidRDefault="00E56A2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E56A2F" w:rsidRDefault="00E56A2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E56A2F" w:rsidRDefault="00B2599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CTION B (Answer Any TWO questions -30 MARKS)</w:t>
      </w:r>
    </w:p>
    <w:p w:rsidR="00E56A2F" w:rsidRDefault="00B25999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TWO (15 MARKS)</w:t>
      </w:r>
    </w:p>
    <w:p w:rsidR="00E56A2F" w:rsidRDefault="00B25999">
      <w:pPr>
        <w:pStyle w:val="ListParagraph"/>
        <w:numPr>
          <w:ilvl w:val="0"/>
          <w:numId w:val="5"/>
        </w:numPr>
        <w:spacing w:after="160" w:line="259" w:lineRule="auto"/>
        <w:ind w:left="720" w:hanging="27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Differentiate the following as used in programming.</w:t>
      </w:r>
    </w:p>
    <w:p w:rsidR="00E56A2F" w:rsidRDefault="00B25999">
      <w:pPr>
        <w:pStyle w:val="ListParagraph"/>
        <w:numPr>
          <w:ilvl w:val="1"/>
          <w:numId w:val="5"/>
        </w:numPr>
        <w:spacing w:after="160" w:line="259" w:lineRule="auto"/>
        <w:ind w:left="1140" w:hanging="27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Instance variable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(2 marks)</w:t>
      </w:r>
    </w:p>
    <w:p w:rsidR="00E56A2F" w:rsidRDefault="00B25999">
      <w:pPr>
        <w:pStyle w:val="ListParagraph"/>
        <w:numPr>
          <w:ilvl w:val="1"/>
          <w:numId w:val="5"/>
        </w:numPr>
        <w:spacing w:after="160" w:line="259" w:lineRule="auto"/>
        <w:ind w:left="1140" w:hanging="27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Global variable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(2 marks)</w:t>
      </w:r>
    </w:p>
    <w:p w:rsidR="00E56A2F" w:rsidRDefault="00B25999">
      <w:pPr>
        <w:pStyle w:val="ListParagraph"/>
        <w:numPr>
          <w:ilvl w:val="1"/>
          <w:numId w:val="5"/>
        </w:numPr>
        <w:spacing w:after="160" w:line="259" w:lineRule="auto"/>
        <w:ind w:left="1140" w:hanging="27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Static variable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(2 marks)</w:t>
      </w:r>
    </w:p>
    <w:p w:rsidR="00E56A2F" w:rsidRDefault="00E56A2F">
      <w:pPr>
        <w:pStyle w:val="ListParagraph"/>
        <w:spacing w:after="160" w:line="259" w:lineRule="auto"/>
        <w:ind w:left="0"/>
        <w:rPr>
          <w:rFonts w:ascii="Times New Roman" w:hAnsi="Times New Roman" w:cs="Times New Roman"/>
          <w:bCs/>
          <w:sz w:val="24"/>
          <w:szCs w:val="24"/>
          <w:highlight w:val="yellow"/>
          <w:lang w:val="en-GB"/>
        </w:rPr>
      </w:pPr>
    </w:p>
    <w:p w:rsidR="00E56A2F" w:rsidRDefault="00B25999">
      <w:pPr>
        <w:pStyle w:val="ListParagraph"/>
        <w:numPr>
          <w:ilvl w:val="0"/>
          <w:numId w:val="5"/>
        </w:numPr>
        <w:spacing w:after="160" w:line="259" w:lineRule="auto"/>
        <w:ind w:left="720" w:hanging="27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Below is a program use it to answer the questions below.</w:t>
      </w:r>
    </w:p>
    <w:p w:rsidR="00E56A2F" w:rsidRDefault="00B25999">
      <w:pPr>
        <w:pStyle w:val="ListParagraph"/>
        <w:numPr>
          <w:ilvl w:val="3"/>
          <w:numId w:val="5"/>
        </w:numPr>
        <w:spacing w:after="160" w:line="259" w:lineRule="auto"/>
        <w:ind w:left="1980" w:hanging="27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public class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umExampl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{</w:t>
      </w:r>
    </w:p>
    <w:p w:rsidR="00E56A2F" w:rsidRDefault="00B25999">
      <w:pPr>
        <w:pStyle w:val="ListParagraph"/>
        <w:numPr>
          <w:ilvl w:val="3"/>
          <w:numId w:val="5"/>
        </w:numPr>
        <w:spacing w:after="160" w:line="259" w:lineRule="auto"/>
        <w:ind w:left="1980" w:hanging="27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public static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sum(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a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b) {</w:t>
      </w:r>
    </w:p>
    <w:p w:rsidR="00E56A2F" w:rsidRDefault="00B25999">
      <w:pPr>
        <w:pStyle w:val="ListParagraph"/>
        <w:numPr>
          <w:ilvl w:val="3"/>
          <w:numId w:val="5"/>
        </w:numPr>
        <w:spacing w:after="160" w:line="259" w:lineRule="auto"/>
        <w:ind w:left="1980" w:hanging="27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return a + b;</w:t>
      </w:r>
    </w:p>
    <w:p w:rsidR="00E56A2F" w:rsidRDefault="00B25999">
      <w:pPr>
        <w:pStyle w:val="ListParagraph"/>
        <w:numPr>
          <w:ilvl w:val="3"/>
          <w:numId w:val="5"/>
        </w:numPr>
        <w:spacing w:after="160" w:line="259" w:lineRule="auto"/>
        <w:ind w:left="1980" w:hanging="27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:rsidR="00E56A2F" w:rsidRDefault="00B25999">
      <w:pPr>
        <w:pStyle w:val="ListParagraph"/>
        <w:numPr>
          <w:ilvl w:val="3"/>
          <w:numId w:val="5"/>
        </w:numPr>
        <w:spacing w:after="160" w:line="259" w:lineRule="auto"/>
        <w:ind w:left="1980" w:hanging="27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public static void main(String[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]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rg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) {</w:t>
      </w:r>
    </w:p>
    <w:p w:rsidR="00E56A2F" w:rsidRDefault="00B25999">
      <w:pPr>
        <w:pStyle w:val="ListParagraph"/>
        <w:numPr>
          <w:ilvl w:val="3"/>
          <w:numId w:val="5"/>
        </w:numPr>
        <w:spacing w:after="160" w:line="259" w:lineRule="auto"/>
        <w:ind w:left="1980" w:hanging="27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result = sum(10, 20);</w:t>
      </w:r>
    </w:p>
    <w:p w:rsidR="00E56A2F" w:rsidRDefault="00B25999">
      <w:pPr>
        <w:pStyle w:val="ListParagraph"/>
        <w:numPr>
          <w:ilvl w:val="3"/>
          <w:numId w:val="5"/>
        </w:numPr>
        <w:spacing w:after="160" w:line="259" w:lineRule="auto"/>
        <w:ind w:left="1980" w:hanging="27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ystem.out.printl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("Sum: " + result);</w:t>
      </w:r>
    </w:p>
    <w:p w:rsidR="00E56A2F" w:rsidRDefault="00B25999">
      <w:pPr>
        <w:pStyle w:val="ListParagraph"/>
        <w:numPr>
          <w:ilvl w:val="3"/>
          <w:numId w:val="5"/>
        </w:numPr>
        <w:spacing w:after="160" w:line="259" w:lineRule="auto"/>
        <w:ind w:left="1980" w:hanging="27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:rsidR="00E56A2F" w:rsidRDefault="00B25999">
      <w:pPr>
        <w:pStyle w:val="ListParagraph"/>
        <w:numPr>
          <w:ilvl w:val="3"/>
          <w:numId w:val="5"/>
        </w:numPr>
        <w:spacing w:after="160" w:line="259" w:lineRule="auto"/>
        <w:ind w:left="1980" w:hanging="27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}</w:t>
      </w:r>
    </w:p>
    <w:p w:rsidR="00E56A2F" w:rsidRDefault="00B25999">
      <w:pPr>
        <w:pStyle w:val="ListParagraph"/>
        <w:numPr>
          <w:ilvl w:val="1"/>
          <w:numId w:val="6"/>
        </w:numPr>
        <w:spacing w:after="160" w:line="259" w:lineRule="auto"/>
        <w:ind w:left="1140" w:hanging="27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State </w:t>
      </w:r>
    </w:p>
    <w:p w:rsidR="00E56A2F" w:rsidRDefault="00B25999">
      <w:pPr>
        <w:pStyle w:val="ListParagraph"/>
        <w:numPr>
          <w:ilvl w:val="4"/>
          <w:numId w:val="6"/>
        </w:numPr>
        <w:tabs>
          <w:tab w:val="left" w:pos="1760"/>
          <w:tab w:val="left" w:pos="1980"/>
        </w:tabs>
        <w:spacing w:after="160" w:line="259" w:lineRule="auto"/>
        <w:ind w:left="2200" w:hanging="660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The order in which the compiler will execute the program above.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(4 marks)</w:t>
      </w:r>
    </w:p>
    <w:p w:rsidR="00E56A2F" w:rsidRDefault="00B25999">
      <w:pPr>
        <w:pStyle w:val="ListParagraph"/>
        <w:numPr>
          <w:ilvl w:val="4"/>
          <w:numId w:val="6"/>
        </w:numPr>
        <w:tabs>
          <w:tab w:val="left" w:pos="1760"/>
          <w:tab w:val="left" w:pos="1980"/>
        </w:tabs>
        <w:spacing w:after="160" w:line="259" w:lineRule="auto"/>
        <w:ind w:left="1760" w:hanging="220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The access modifier and non-access modifier </w:t>
      </w:r>
      <w:proofErr w:type="gramStart"/>
      <w:r>
        <w:rPr>
          <w:rFonts w:ascii="Times New Roman" w:hAnsi="Times New Roman" w:cs="Times New Roman"/>
          <w:bCs/>
          <w:sz w:val="24"/>
          <w:szCs w:val="24"/>
          <w:lang w:val="en-GB"/>
        </w:rPr>
        <w:t>that  has</w:t>
      </w:r>
      <w:proofErr w:type="gramEnd"/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been used in the program.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ab/>
        <w:t>(2 marks)</w:t>
      </w:r>
    </w:p>
    <w:p w:rsidR="00E56A2F" w:rsidRDefault="00B25999">
      <w:pPr>
        <w:pStyle w:val="ListParagraph"/>
        <w:numPr>
          <w:ilvl w:val="4"/>
          <w:numId w:val="6"/>
        </w:numPr>
        <w:tabs>
          <w:tab w:val="left" w:pos="1760"/>
          <w:tab w:val="left" w:pos="1980"/>
        </w:tabs>
        <w:spacing w:after="160" w:line="259" w:lineRule="auto"/>
        <w:ind w:left="1760" w:hanging="220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The name of the class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(1 mark)</w:t>
      </w:r>
    </w:p>
    <w:p w:rsidR="00E56A2F" w:rsidRDefault="00B25999">
      <w:pPr>
        <w:pStyle w:val="ListParagraph"/>
        <w:numPr>
          <w:ilvl w:val="4"/>
          <w:numId w:val="6"/>
        </w:numPr>
        <w:tabs>
          <w:tab w:val="left" w:pos="1760"/>
          <w:tab w:val="left" w:pos="1980"/>
        </w:tabs>
        <w:spacing w:after="160" w:line="259" w:lineRule="auto"/>
        <w:ind w:left="1760" w:hanging="2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The name of the user defined method used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(1 mark)</w:t>
      </w:r>
    </w:p>
    <w:p w:rsidR="00E56A2F" w:rsidRDefault="00E56A2F">
      <w:pPr>
        <w:pStyle w:val="ListParagraph"/>
        <w:tabs>
          <w:tab w:val="left" w:pos="1760"/>
          <w:tab w:val="left" w:pos="1980"/>
        </w:tabs>
        <w:spacing w:after="160" w:line="259" w:lineRule="auto"/>
        <w:ind w:left="0"/>
        <w:rPr>
          <w:rFonts w:ascii="Times New Roman" w:hAnsi="Times New Roman" w:cs="Times New Roman"/>
          <w:bCs/>
          <w:sz w:val="24"/>
          <w:szCs w:val="24"/>
          <w:highlight w:val="yellow"/>
          <w:lang w:val="en-GB"/>
        </w:rPr>
      </w:pPr>
    </w:p>
    <w:p w:rsidR="00E56A2F" w:rsidRDefault="00B25999">
      <w:pPr>
        <w:pStyle w:val="ListParagraph"/>
        <w:numPr>
          <w:ilvl w:val="4"/>
          <w:numId w:val="6"/>
        </w:numPr>
        <w:tabs>
          <w:tab w:val="left" w:pos="1760"/>
          <w:tab w:val="left" w:pos="1980"/>
        </w:tabs>
        <w:spacing w:after="160" w:line="259" w:lineRule="auto"/>
        <w:ind w:left="1760" w:hanging="2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The output of the program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(1 mark)</w:t>
      </w:r>
    </w:p>
    <w:p w:rsidR="00E56A2F" w:rsidRDefault="00E56A2F">
      <w:pPr>
        <w:pStyle w:val="ListParagraph"/>
        <w:tabs>
          <w:tab w:val="left" w:pos="1760"/>
          <w:tab w:val="left" w:pos="1980"/>
        </w:tabs>
        <w:spacing w:after="160" w:line="259" w:lineRule="auto"/>
        <w:ind w:left="1540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E56A2F" w:rsidRDefault="00B25999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THREE (15 MARKS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E56A2F" w:rsidRDefault="00B25999">
      <w:pPr>
        <w:pStyle w:val="ListParagraph"/>
        <w:numPr>
          <w:ilvl w:val="0"/>
          <w:numId w:val="7"/>
        </w:numPr>
        <w:spacing w:line="360" w:lineRule="auto"/>
        <w:ind w:left="630" w:hanging="27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Study the program below and answer the questions that follow.</w:t>
      </w:r>
    </w:p>
    <w:p w:rsidR="00E56A2F" w:rsidRDefault="00B25999">
      <w:pPr>
        <w:pStyle w:val="ListParagraph"/>
        <w:numPr>
          <w:ilvl w:val="3"/>
          <w:numId w:val="7"/>
        </w:numPr>
        <w:spacing w:line="360" w:lineRule="auto"/>
        <w:ind w:left="1890" w:hanging="270"/>
        <w:rPr>
          <w:rFonts w:ascii="Times New Roman" w:hAnsi="Times New Roman" w:cs="Times New Roman"/>
          <w:bCs/>
          <w:sz w:val="24"/>
          <w:szCs w:val="24"/>
          <w:lang w:val="en-GB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  <w:lang w:val="en-GB"/>
        </w:rPr>
        <w:t>int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GB"/>
        </w:rPr>
        <w:t>i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= 1;</w:t>
      </w:r>
    </w:p>
    <w:p w:rsidR="00E56A2F" w:rsidRDefault="00B25999">
      <w:pPr>
        <w:pStyle w:val="ListParagraph"/>
        <w:numPr>
          <w:ilvl w:val="3"/>
          <w:numId w:val="7"/>
        </w:numPr>
        <w:spacing w:line="360" w:lineRule="auto"/>
        <w:ind w:left="1890" w:hanging="270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while (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GB"/>
        </w:rPr>
        <w:t>i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&lt;= 5) {</w:t>
      </w:r>
    </w:p>
    <w:p w:rsidR="00E56A2F" w:rsidRDefault="00B25999">
      <w:pPr>
        <w:pStyle w:val="ListParagraph"/>
        <w:numPr>
          <w:ilvl w:val="3"/>
          <w:numId w:val="7"/>
        </w:numPr>
        <w:spacing w:line="360" w:lineRule="auto"/>
        <w:ind w:left="1890" w:hanging="270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if (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GB"/>
        </w:rPr>
        <w:t>i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= = 3) {</w:t>
      </w:r>
    </w:p>
    <w:p w:rsidR="00E56A2F" w:rsidRDefault="00B25999">
      <w:pPr>
        <w:pStyle w:val="ListParagraph"/>
        <w:numPr>
          <w:ilvl w:val="3"/>
          <w:numId w:val="7"/>
        </w:numPr>
        <w:spacing w:line="360" w:lineRule="auto"/>
        <w:ind w:left="1890" w:hanging="270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break;</w:t>
      </w:r>
    </w:p>
    <w:p w:rsidR="00E56A2F" w:rsidRDefault="00B25999">
      <w:pPr>
        <w:pStyle w:val="ListParagraph"/>
        <w:numPr>
          <w:ilvl w:val="3"/>
          <w:numId w:val="7"/>
        </w:numPr>
        <w:spacing w:line="360" w:lineRule="auto"/>
        <w:ind w:left="1890" w:hanging="270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}</w:t>
      </w:r>
    </w:p>
    <w:p w:rsidR="00E56A2F" w:rsidRDefault="00B25999">
      <w:pPr>
        <w:pStyle w:val="ListParagraph"/>
        <w:numPr>
          <w:ilvl w:val="3"/>
          <w:numId w:val="7"/>
        </w:numPr>
        <w:spacing w:line="360" w:lineRule="auto"/>
        <w:ind w:left="1890" w:hanging="270"/>
        <w:rPr>
          <w:rFonts w:ascii="Times New Roman" w:hAnsi="Times New Roman" w:cs="Times New Roman"/>
          <w:bCs/>
          <w:sz w:val="24"/>
          <w:szCs w:val="24"/>
          <w:lang w:val="en-GB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  <w:lang w:val="en-GB"/>
        </w:rPr>
        <w:t>System.out.println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GB"/>
        </w:rPr>
        <w:t>(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GB"/>
        </w:rPr>
        <w:t>i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GB"/>
        </w:rPr>
        <w:t>);</w:t>
      </w:r>
    </w:p>
    <w:p w:rsidR="00E56A2F" w:rsidRDefault="00B25999">
      <w:pPr>
        <w:pStyle w:val="ListParagraph"/>
        <w:numPr>
          <w:ilvl w:val="3"/>
          <w:numId w:val="7"/>
        </w:numPr>
        <w:spacing w:line="360" w:lineRule="auto"/>
        <w:ind w:left="1890" w:hanging="270"/>
        <w:rPr>
          <w:rFonts w:ascii="Times New Roman" w:hAnsi="Times New Roman" w:cs="Times New Roman"/>
          <w:bCs/>
          <w:sz w:val="24"/>
          <w:szCs w:val="24"/>
          <w:lang w:val="en-GB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  <w:lang w:val="en-GB"/>
        </w:rPr>
        <w:t>i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GB"/>
        </w:rPr>
        <w:t>++;</w:t>
      </w:r>
    </w:p>
    <w:p w:rsidR="00E56A2F" w:rsidRDefault="00B25999">
      <w:pPr>
        <w:pStyle w:val="ListParagraph"/>
        <w:numPr>
          <w:ilvl w:val="3"/>
          <w:numId w:val="7"/>
        </w:numPr>
        <w:spacing w:line="360" w:lineRule="auto"/>
        <w:ind w:left="1890" w:hanging="270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}</w:t>
      </w:r>
    </w:p>
    <w:p w:rsidR="00E56A2F" w:rsidRDefault="00B25999">
      <w:pPr>
        <w:pStyle w:val="ListParagraph"/>
        <w:numPr>
          <w:ilvl w:val="1"/>
          <w:numId w:val="8"/>
        </w:numPr>
        <w:spacing w:line="360" w:lineRule="auto"/>
        <w:ind w:left="1050" w:hanging="270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Define the term control variable.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  <w:t xml:space="preserve">       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(1 mark)</w:t>
      </w:r>
    </w:p>
    <w:p w:rsidR="00E56A2F" w:rsidRDefault="00B25999">
      <w:pPr>
        <w:pStyle w:val="ListParagraph"/>
        <w:numPr>
          <w:ilvl w:val="1"/>
          <w:numId w:val="8"/>
        </w:numPr>
        <w:spacing w:line="360" w:lineRule="auto"/>
        <w:ind w:left="1050" w:hanging="27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Identify the control variable that has been used.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  <w:t xml:space="preserve">        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(1 mark)</w:t>
      </w:r>
    </w:p>
    <w:p w:rsidR="00E56A2F" w:rsidRDefault="00B25999">
      <w:pPr>
        <w:pStyle w:val="ListParagraph"/>
        <w:numPr>
          <w:ilvl w:val="1"/>
          <w:numId w:val="8"/>
        </w:numPr>
        <w:spacing w:line="360" w:lineRule="auto"/>
        <w:ind w:left="1050" w:hanging="27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State the initial and final value of the control variable that has been used. 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  <w:t xml:space="preserve">        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(2 marks)</w:t>
      </w:r>
    </w:p>
    <w:p w:rsidR="00E56A2F" w:rsidRDefault="00B25999">
      <w:pPr>
        <w:pStyle w:val="ListParagraph"/>
        <w:numPr>
          <w:ilvl w:val="1"/>
          <w:numId w:val="8"/>
        </w:numPr>
        <w:spacing w:line="360" w:lineRule="auto"/>
        <w:ind w:left="1050" w:hanging="27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The condition/test expression used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  <w:t xml:space="preserve">                    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(1 mark)</w:t>
      </w:r>
    </w:p>
    <w:p w:rsidR="00E56A2F" w:rsidRDefault="00B25999">
      <w:pPr>
        <w:pStyle w:val="ListParagraph"/>
        <w:numPr>
          <w:ilvl w:val="1"/>
          <w:numId w:val="8"/>
        </w:numPr>
        <w:spacing w:line="360" w:lineRule="auto"/>
        <w:ind w:left="1050" w:hanging="270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Type of loop used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  <w:t xml:space="preserve">        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(1 mark)</w:t>
      </w:r>
    </w:p>
    <w:p w:rsidR="00E56A2F" w:rsidRDefault="00B25999">
      <w:pPr>
        <w:pStyle w:val="ListParagraph"/>
        <w:numPr>
          <w:ilvl w:val="1"/>
          <w:numId w:val="8"/>
        </w:numPr>
        <w:spacing w:line="360" w:lineRule="auto"/>
        <w:ind w:left="1050" w:hanging="270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Purpose of break in the program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  <w:t xml:space="preserve">        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(1 mark)</w:t>
      </w:r>
    </w:p>
    <w:p w:rsidR="00E56A2F" w:rsidRDefault="00B25999">
      <w:pPr>
        <w:pStyle w:val="ListParagraph"/>
        <w:numPr>
          <w:ilvl w:val="1"/>
          <w:numId w:val="8"/>
        </w:numPr>
        <w:spacing w:line="360" w:lineRule="auto"/>
        <w:ind w:left="1050" w:hanging="270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State the output of line 6.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  <w:t xml:space="preserve">       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(1 mark)</w:t>
      </w:r>
    </w:p>
    <w:p w:rsidR="00E56A2F" w:rsidRDefault="00B25999">
      <w:pPr>
        <w:pStyle w:val="ListParagraph"/>
        <w:spacing w:after="160" w:line="259" w:lineRule="auto"/>
        <w:ind w:left="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b. </w:t>
      </w:r>
      <w:r>
        <w:rPr>
          <w:rFonts w:ascii="Times New Roman" w:hAnsi="Times New Roman" w:cs="Times New Roman"/>
          <w:sz w:val="24"/>
          <w:szCs w:val="24"/>
        </w:rPr>
        <w:t xml:space="preserve">Below is a </w:t>
      </w:r>
      <w:r>
        <w:rPr>
          <w:rFonts w:ascii="Times New Roman" w:hAnsi="Times New Roman" w:cs="Times New Roman"/>
          <w:sz w:val="24"/>
          <w:szCs w:val="24"/>
          <w:lang w:val="en-GB"/>
        </w:rPr>
        <w:t>snippet/</w:t>
      </w:r>
      <w:r>
        <w:rPr>
          <w:rFonts w:ascii="Times New Roman" w:hAnsi="Times New Roman" w:cs="Times New Roman"/>
          <w:sz w:val="24"/>
          <w:szCs w:val="24"/>
        </w:rPr>
        <w:t>portion of program</w:t>
      </w:r>
      <w:r>
        <w:rPr>
          <w:rFonts w:ascii="Times New Roman" w:hAnsi="Times New Roman" w:cs="Times New Roman"/>
          <w:sz w:val="24"/>
          <w:szCs w:val="24"/>
          <w:lang w:val="en-GB"/>
        </w:rPr>
        <w:t>. Use it to answer the questions that follow.</w:t>
      </w:r>
    </w:p>
    <w:p w:rsidR="00E56A2F" w:rsidRDefault="00B25999">
      <w:pPr>
        <w:pStyle w:val="ListParagraph"/>
        <w:numPr>
          <w:ilvl w:val="3"/>
          <w:numId w:val="9"/>
        </w:numPr>
        <w:shd w:val="clear" w:color="auto" w:fill="FFFFFF"/>
        <w:spacing w:after="150" w:line="240" w:lineRule="auto"/>
        <w:ind w:left="1969" w:hanging="283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(num1 &gt;= num2 &amp;&amp; num1 &gt;= num3) </w:t>
      </w:r>
    </w:p>
    <w:p w:rsidR="00E56A2F" w:rsidRDefault="00B25999">
      <w:pPr>
        <w:pStyle w:val="ListParagraph"/>
        <w:numPr>
          <w:ilvl w:val="3"/>
          <w:numId w:val="9"/>
        </w:numPr>
        <w:shd w:val="clear" w:color="auto" w:fill="FFFFFF"/>
        <w:spacing w:after="150" w:line="240" w:lineRule="auto"/>
        <w:ind w:left="1969" w:hanging="283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lastRenderedPageBreak/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{ </w:t>
      </w:r>
    </w:p>
    <w:p w:rsidR="00E56A2F" w:rsidRDefault="00B25999">
      <w:pPr>
        <w:pStyle w:val="ListParagraph"/>
        <w:numPr>
          <w:ilvl w:val="3"/>
          <w:numId w:val="9"/>
        </w:numPr>
        <w:shd w:val="clear" w:color="auto" w:fill="FFFFFF"/>
        <w:spacing w:after="150" w:line="240" w:lineRule="auto"/>
        <w:ind w:left="1969" w:hanging="283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ystem.out.printl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num1 + " is the largest."); </w:t>
      </w:r>
    </w:p>
    <w:p w:rsidR="00E56A2F" w:rsidRDefault="00B25999">
      <w:pPr>
        <w:pStyle w:val="ListParagraph"/>
        <w:numPr>
          <w:ilvl w:val="3"/>
          <w:numId w:val="9"/>
        </w:numPr>
        <w:shd w:val="clear" w:color="auto" w:fill="FFFFFF"/>
        <w:spacing w:after="150" w:line="240" w:lineRule="auto"/>
        <w:ind w:left="1969" w:hanging="283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} </w:t>
      </w:r>
    </w:p>
    <w:p w:rsidR="00E56A2F" w:rsidRDefault="00B25999">
      <w:pPr>
        <w:pStyle w:val="ListParagraph"/>
        <w:numPr>
          <w:ilvl w:val="3"/>
          <w:numId w:val="9"/>
        </w:numPr>
        <w:shd w:val="clear" w:color="auto" w:fill="FFFFFF"/>
        <w:spacing w:after="150" w:line="240" w:lineRule="auto"/>
        <w:ind w:left="1969" w:hanging="283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lsei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num2 &gt;= num1 &amp;&amp; num2 &gt;= num3)</w:t>
      </w:r>
    </w:p>
    <w:p w:rsidR="00E56A2F" w:rsidRDefault="00B25999">
      <w:pPr>
        <w:pStyle w:val="ListParagraph"/>
        <w:numPr>
          <w:ilvl w:val="3"/>
          <w:numId w:val="9"/>
        </w:numPr>
        <w:shd w:val="clear" w:color="auto" w:fill="FFFFFF"/>
        <w:spacing w:after="150" w:line="240" w:lineRule="auto"/>
        <w:ind w:left="1969" w:hanging="283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{ </w:t>
      </w:r>
    </w:p>
    <w:p w:rsidR="00E56A2F" w:rsidRDefault="00B25999">
      <w:pPr>
        <w:pStyle w:val="ListParagraph"/>
        <w:numPr>
          <w:ilvl w:val="3"/>
          <w:numId w:val="9"/>
        </w:numPr>
        <w:shd w:val="clear" w:color="auto" w:fill="FFFFFF"/>
        <w:spacing w:after="150" w:line="240" w:lineRule="auto"/>
        <w:ind w:left="1969" w:hanging="283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ystem.out.printl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num2 + " is the largest."); </w:t>
      </w:r>
    </w:p>
    <w:p w:rsidR="00E56A2F" w:rsidRDefault="00B25999">
      <w:pPr>
        <w:pStyle w:val="ListParagraph"/>
        <w:numPr>
          <w:ilvl w:val="3"/>
          <w:numId w:val="9"/>
        </w:numPr>
        <w:shd w:val="clear" w:color="auto" w:fill="FFFFFF"/>
        <w:spacing w:after="150" w:line="240" w:lineRule="auto"/>
        <w:ind w:left="1969" w:hanging="283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} </w:t>
      </w:r>
    </w:p>
    <w:p w:rsidR="00E56A2F" w:rsidRDefault="00B25999">
      <w:pPr>
        <w:pStyle w:val="ListParagraph"/>
        <w:numPr>
          <w:ilvl w:val="3"/>
          <w:numId w:val="9"/>
        </w:numPr>
        <w:shd w:val="clear" w:color="auto" w:fill="FFFFFF"/>
        <w:spacing w:after="150" w:line="240" w:lineRule="auto"/>
        <w:ind w:left="1969" w:hanging="283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e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se</w:t>
      </w:r>
      <w:proofErr w:type="spellEnd"/>
    </w:p>
    <w:p w:rsidR="00E56A2F" w:rsidRDefault="00B25999">
      <w:pPr>
        <w:pStyle w:val="ListParagraph"/>
        <w:numPr>
          <w:ilvl w:val="3"/>
          <w:numId w:val="9"/>
        </w:numPr>
        <w:shd w:val="clear" w:color="auto" w:fill="FFFFFF"/>
        <w:spacing w:after="150" w:line="240" w:lineRule="auto"/>
        <w:ind w:left="1969" w:hanging="283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:rsidR="00E56A2F" w:rsidRDefault="00B25999">
      <w:pPr>
        <w:pStyle w:val="ListParagraph"/>
        <w:numPr>
          <w:ilvl w:val="3"/>
          <w:numId w:val="9"/>
        </w:numPr>
        <w:shd w:val="clear" w:color="auto" w:fill="FFFFFF"/>
        <w:spacing w:after="150" w:line="240" w:lineRule="auto"/>
        <w:ind w:left="1969" w:hanging="283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ystem.out.printl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num3 + " is the largest."); </w:t>
      </w:r>
    </w:p>
    <w:p w:rsidR="00E56A2F" w:rsidRDefault="00B25999">
      <w:pPr>
        <w:pStyle w:val="ListParagraph"/>
        <w:numPr>
          <w:ilvl w:val="3"/>
          <w:numId w:val="9"/>
        </w:numPr>
        <w:shd w:val="clear" w:color="auto" w:fill="FFFFFF"/>
        <w:spacing w:after="150" w:line="240" w:lineRule="auto"/>
        <w:ind w:left="1969" w:hanging="283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:rsidR="00E56A2F" w:rsidRDefault="00B25999">
      <w:pPr>
        <w:pStyle w:val="ListParagraph"/>
        <w:spacing w:after="160" w:line="259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</w:p>
    <w:p w:rsidR="00E56A2F" w:rsidRDefault="00B25999">
      <w:pPr>
        <w:pStyle w:val="ListParagraph"/>
        <w:numPr>
          <w:ilvl w:val="2"/>
          <w:numId w:val="10"/>
        </w:numPr>
        <w:spacing w:after="160" w:line="259" w:lineRule="auto"/>
        <w:ind w:hanging="150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Describe what is happening in the </w:t>
      </w:r>
      <w:r w:rsidR="00A502BA" w:rsidRPr="00A502BA">
        <w:rPr>
          <w:rFonts w:ascii="Times New Roman" w:hAnsi="Times New Roman" w:cs="Times New Roman"/>
          <w:sz w:val="24"/>
          <w:szCs w:val="24"/>
          <w:highlight w:val="yellow"/>
          <w:lang w:val="en-GB"/>
        </w:rPr>
        <w:t>snippet below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3marks)</w:t>
      </w:r>
    </w:p>
    <w:p w:rsidR="00E56A2F" w:rsidRDefault="00B25999">
      <w:pPr>
        <w:pStyle w:val="ListParagraph"/>
        <w:numPr>
          <w:ilvl w:val="2"/>
          <w:numId w:val="10"/>
        </w:numPr>
        <w:spacing w:after="160" w:line="259" w:lineRule="auto"/>
        <w:ind w:hanging="15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dentify the relational and logical operators that have been used.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2marks)</w:t>
      </w:r>
    </w:p>
    <w:p w:rsidR="00E56A2F" w:rsidRDefault="00B25999">
      <w:pPr>
        <w:pStyle w:val="ListParagraph"/>
        <w:numPr>
          <w:ilvl w:val="2"/>
          <w:numId w:val="10"/>
        </w:numPr>
        <w:spacing w:after="160" w:line="259" w:lineRule="auto"/>
        <w:ind w:hanging="15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Outline the control structure that has been used.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2marks)</w:t>
      </w:r>
    </w:p>
    <w:p w:rsidR="00E56A2F" w:rsidRDefault="00B25999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FOUR (15 MARKS)</w:t>
      </w:r>
    </w:p>
    <w:p w:rsidR="00E56A2F" w:rsidRDefault="00B25999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udy the program below and answer the questions that follow:</w:t>
      </w:r>
    </w:p>
    <w:p w:rsidR="00E56A2F" w:rsidRDefault="00E56A2F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:rsidR="00E56A2F" w:rsidRDefault="00B25999">
      <w:pPr>
        <w:pStyle w:val="ListParagraph"/>
        <w:numPr>
          <w:ilvl w:val="3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mport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java.io.*;</w:t>
      </w:r>
    </w:p>
    <w:p w:rsidR="00E56A2F" w:rsidRDefault="00B25999">
      <w:pPr>
        <w:pStyle w:val="ListParagraph"/>
        <w:numPr>
          <w:ilvl w:val="3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ass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Fi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{</w:t>
      </w:r>
    </w:p>
    <w:p w:rsidR="00E56A2F" w:rsidRDefault="00B25999">
      <w:pPr>
        <w:pStyle w:val="ListParagraph"/>
        <w:numPr>
          <w:ilvl w:val="3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public static voi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indFi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 ) throw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OExcepti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{</w:t>
      </w:r>
    </w:p>
    <w:p w:rsidR="00E56A2F" w:rsidRDefault="00B25999">
      <w:pPr>
        <w:pStyle w:val="ListParagraph"/>
        <w:numPr>
          <w:ilvl w:val="3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Fil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ewFi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= new File("test.txt");</w:t>
      </w:r>
    </w:p>
    <w:p w:rsidR="00E56A2F" w:rsidRDefault="00B25999">
      <w:pPr>
        <w:pStyle w:val="ListParagraph"/>
        <w:numPr>
          <w:ilvl w:val="3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ileInputStre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tream = new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ileInputStre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ewFi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:rsidR="00E56A2F" w:rsidRDefault="00B25999">
      <w:pPr>
        <w:pStyle w:val="ListParagraph"/>
        <w:numPr>
          <w:ilvl w:val="3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}</w:t>
      </w:r>
    </w:p>
    <w:p w:rsidR="00E56A2F" w:rsidRDefault="00E56A2F">
      <w:pPr>
        <w:pStyle w:val="ListParagraph"/>
        <w:numPr>
          <w:ilvl w:val="3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</w:p>
    <w:p w:rsidR="00E56A2F" w:rsidRDefault="00B25999">
      <w:pPr>
        <w:pStyle w:val="ListParagraph"/>
        <w:numPr>
          <w:ilvl w:val="3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public static void main(String[ ]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rg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 {</w:t>
      </w:r>
    </w:p>
    <w:p w:rsidR="00E56A2F" w:rsidRDefault="00B25999">
      <w:pPr>
        <w:pStyle w:val="ListParagraph"/>
        <w:numPr>
          <w:ilvl w:val="3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try {</w:t>
      </w:r>
    </w:p>
    <w:p w:rsidR="00E56A2F" w:rsidRDefault="00B25999">
      <w:pPr>
        <w:pStyle w:val="ListParagraph"/>
        <w:numPr>
          <w:ilvl w:val="3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indFi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);</w:t>
      </w:r>
    </w:p>
    <w:p w:rsidR="00E56A2F" w:rsidRDefault="00B25999">
      <w:pPr>
        <w:pStyle w:val="ListParagraph"/>
        <w:numPr>
          <w:ilvl w:val="3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}</w:t>
      </w:r>
    </w:p>
    <w:p w:rsidR="00E56A2F" w:rsidRDefault="00B25999">
      <w:pPr>
        <w:pStyle w:val="ListParagraph"/>
        <w:numPr>
          <w:ilvl w:val="3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catch 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OExcepti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e) {</w:t>
      </w:r>
    </w:p>
    <w:p w:rsidR="00E56A2F" w:rsidRDefault="00B25999">
      <w:pPr>
        <w:pStyle w:val="ListParagraph"/>
        <w:numPr>
          <w:ilvl w:val="3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ystem.out.printl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e);</w:t>
      </w:r>
    </w:p>
    <w:p w:rsidR="00E56A2F" w:rsidRDefault="00B25999">
      <w:pPr>
        <w:pStyle w:val="ListParagraph"/>
        <w:numPr>
          <w:ilvl w:val="3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}</w:t>
      </w:r>
    </w:p>
    <w:p w:rsidR="00E56A2F" w:rsidRDefault="00B25999">
      <w:pPr>
        <w:pStyle w:val="ListParagraph"/>
        <w:numPr>
          <w:ilvl w:val="3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}</w:t>
      </w:r>
    </w:p>
    <w:p w:rsidR="00E56A2F" w:rsidRDefault="00B25999">
      <w:pPr>
        <w:pStyle w:val="ListParagraph"/>
        <w:numPr>
          <w:ilvl w:val="3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:rsidR="00E56A2F" w:rsidRDefault="00B25999">
      <w:pPr>
        <w:pStyle w:val="ListParagraph"/>
        <w:numPr>
          <w:ilvl w:val="0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dentify the package that has been used in the program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>(1mark)</w:t>
      </w:r>
    </w:p>
    <w:p w:rsidR="00E56A2F" w:rsidRDefault="00B25999">
      <w:pPr>
        <w:pStyle w:val="ListParagraph"/>
        <w:numPr>
          <w:ilvl w:val="0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plain the purpose of the package you have identified in 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 above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>(1mark)</w:t>
      </w:r>
    </w:p>
    <w:p w:rsidR="00E56A2F" w:rsidRDefault="00B25999">
      <w:pPr>
        <w:pStyle w:val="ListParagraph"/>
        <w:numPr>
          <w:ilvl w:val="0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Identif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name of the class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>(1mark)</w:t>
      </w:r>
    </w:p>
    <w:p w:rsidR="00E56A2F" w:rsidRDefault="00B25999">
      <w:pPr>
        <w:pStyle w:val="ListParagraph"/>
        <w:numPr>
          <w:ilvl w:val="0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utline </w:t>
      </w:r>
      <w:r>
        <w:rPr>
          <w:rFonts w:ascii="Times New Roman" w:eastAsia="Times New Roman" w:hAnsi="Times New Roman" w:cs="Times New Roman"/>
          <w:sz w:val="24"/>
          <w:szCs w:val="24"/>
        </w:rPr>
        <w:t>the type of exception that has been used in the program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>(1mark)</w:t>
      </w:r>
    </w:p>
    <w:p w:rsidR="00E56A2F" w:rsidRDefault="00B2599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Explain how the program works in relation to the exception you have identified in (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v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.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(</w:t>
      </w:r>
      <w:r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2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marks)</w:t>
      </w:r>
    </w:p>
    <w:p w:rsidR="00E56A2F" w:rsidRDefault="00B25999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y the portion of </w:t>
      </w:r>
      <w:r>
        <w:rPr>
          <w:rFonts w:ascii="Times New Roman" w:hAnsi="Times New Roman" w:cs="Times New Roman"/>
          <w:sz w:val="24"/>
          <w:szCs w:val="24"/>
          <w:lang w:val="en-GB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program below and answer the questions that follow.</w:t>
      </w:r>
    </w:p>
    <w:p w:rsidR="00E56A2F" w:rsidRDefault="00B25999">
      <w:pPr>
        <w:pStyle w:val="NoSpacing"/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GB"/>
        </w:rPr>
        <w:t xml:space="preserve">   </w:t>
      </w:r>
      <w:proofErr w:type="gramStart"/>
      <w:r>
        <w:rPr>
          <w:rFonts w:ascii="Times New Roman" w:hAnsi="Times New Roman"/>
          <w:sz w:val="24"/>
          <w:szCs w:val="24"/>
          <w:lang w:val="en-GB"/>
        </w:rPr>
        <w:t>public</w:t>
      </w:r>
      <w:proofErr w:type="gramEnd"/>
      <w:r>
        <w:rPr>
          <w:rFonts w:ascii="Times New Roman" w:hAnsi="Times New Roman"/>
          <w:sz w:val="24"/>
          <w:szCs w:val="24"/>
          <w:lang w:val="en-GB"/>
        </w:rPr>
        <w:t xml:space="preserve"> static void main(String[ ]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args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>) {</w:t>
      </w:r>
    </w:p>
    <w:p w:rsidR="00E56A2F" w:rsidRDefault="00B25999">
      <w:pPr>
        <w:pStyle w:val="NoSpacing"/>
        <w:numPr>
          <w:ilvl w:val="0"/>
          <w:numId w:val="13"/>
        </w:numPr>
        <w:spacing w:line="276" w:lineRule="auto"/>
        <w:ind w:left="144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nt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cores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[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]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[ ]={70,60,50,58,68,90,4,24}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;</w:t>
      </w:r>
    </w:p>
    <w:p w:rsidR="00E56A2F" w:rsidRDefault="00B25999">
      <w:pPr>
        <w:pStyle w:val="NoSpacing"/>
        <w:numPr>
          <w:ilvl w:val="0"/>
          <w:numId w:val="13"/>
        </w:numPr>
        <w:spacing w:line="276" w:lineRule="auto"/>
        <w:ind w:left="144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>
        <w:rPr>
          <w:rFonts w:ascii="Times New Roman" w:hAnsi="Times New Roman"/>
          <w:sz w:val="24"/>
          <w:szCs w:val="24"/>
          <w:lang w:val="en-GB"/>
        </w:rPr>
        <w:t>System.out.print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>(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scores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[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1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]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[1]);</w:t>
      </w:r>
    </w:p>
    <w:p w:rsidR="00E56A2F" w:rsidRDefault="00B25999">
      <w:pPr>
        <w:pStyle w:val="NoSpacing"/>
        <w:spacing w:line="276" w:lineRule="auto"/>
        <w:ind w:left="108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}</w:t>
      </w:r>
    </w:p>
    <w:p w:rsidR="00E56A2F" w:rsidRDefault="00E56A2F">
      <w:pPr>
        <w:pStyle w:val="NoSpacing"/>
        <w:spacing w:line="276" w:lineRule="auto"/>
        <w:ind w:left="108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E56A2F" w:rsidRDefault="00B25999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>Required;</w:t>
      </w:r>
    </w:p>
    <w:p w:rsidR="00E56A2F" w:rsidRDefault="00B25999">
      <w:pPr>
        <w:pStyle w:val="ListParagraph"/>
        <w:numPr>
          <w:ilvl w:val="0"/>
          <w:numId w:val="14"/>
        </w:numPr>
        <w:spacing w:line="360" w:lineRule="auto"/>
        <w:ind w:leftChars="303" w:left="878" w:hangingChars="88" w:hanging="21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State whether the program has implemented a single dimensional array or a multi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- </w:t>
      </w:r>
      <w:r>
        <w:rPr>
          <w:rFonts w:ascii="Times New Roman" w:hAnsi="Times New Roman" w:cs="Times New Roman"/>
          <w:sz w:val="24"/>
          <w:szCs w:val="24"/>
        </w:rPr>
        <w:t>dimensional array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(1 mark)</w:t>
      </w:r>
    </w:p>
    <w:p w:rsidR="00E56A2F" w:rsidRDefault="00B25999">
      <w:pPr>
        <w:pStyle w:val="ListParagraph"/>
        <w:numPr>
          <w:ilvl w:val="0"/>
          <w:numId w:val="14"/>
        </w:numPr>
        <w:spacing w:line="360" w:lineRule="auto"/>
        <w:ind w:hanging="7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what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will </w:t>
      </w:r>
      <w:r>
        <w:rPr>
          <w:rFonts w:ascii="Times New Roman" w:hAnsi="Times New Roman" w:cs="Times New Roman"/>
          <w:sz w:val="24"/>
          <w:szCs w:val="24"/>
        </w:rPr>
        <w:t xml:space="preserve">happens </w:t>
      </w:r>
      <w:r>
        <w:rPr>
          <w:rFonts w:ascii="Times New Roman" w:hAnsi="Times New Roman" w:cs="Times New Roman"/>
          <w:sz w:val="24"/>
          <w:szCs w:val="24"/>
          <w:lang w:val="en-GB"/>
        </w:rPr>
        <w:t>to line 3 in the program.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(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marks)</w:t>
      </w:r>
    </w:p>
    <w:p w:rsidR="00E56A2F" w:rsidRDefault="00B25999">
      <w:pPr>
        <w:pStyle w:val="ListParagraph"/>
        <w:numPr>
          <w:ilvl w:val="0"/>
          <w:numId w:val="14"/>
        </w:numPr>
        <w:spacing w:line="360" w:lineRule="auto"/>
        <w:ind w:leftChars="299" w:left="658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Supposing you replaced line 3 with 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cores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[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GB"/>
        </w:rPr>
        <w:t>1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]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GB"/>
        </w:rPr>
        <w:t>[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GB"/>
        </w:rPr>
        <w:t>3]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in the program . What will be the     output of the </w:t>
      </w:r>
      <w:proofErr w:type="gramStart"/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program.</w:t>
      </w:r>
      <w:proofErr w:type="gramEnd"/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(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marks)</w:t>
      </w:r>
    </w:p>
    <w:p w:rsidR="00E56A2F" w:rsidRDefault="00B25999">
      <w:pPr>
        <w:pStyle w:val="ListParagraph"/>
        <w:numPr>
          <w:ilvl w:val="0"/>
          <w:numId w:val="14"/>
        </w:numPr>
        <w:spacing w:line="360" w:lineRule="auto"/>
        <w:ind w:hanging="7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Write a program that will display all the values present in the array.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 w:rsidR="006D7567">
        <w:rPr>
          <w:rFonts w:ascii="Times New Roman" w:hAnsi="Times New Roman" w:cs="Times New Roman"/>
          <w:sz w:val="24"/>
          <w:szCs w:val="24"/>
          <w:lang w:val="en-GB"/>
        </w:rPr>
        <w:tab/>
      </w:r>
      <w:r w:rsidR="006D7567">
        <w:rPr>
          <w:rFonts w:ascii="Times New Roman" w:hAnsi="Times New Roman" w:cs="Times New Roman"/>
          <w:sz w:val="24"/>
          <w:szCs w:val="24"/>
          <w:lang w:val="en-GB"/>
        </w:rPr>
        <w:tab/>
      </w:r>
      <w:r w:rsidR="006D7567">
        <w:rPr>
          <w:rFonts w:ascii="Times New Roman" w:hAnsi="Times New Roman" w:cs="Times New Roman"/>
          <w:sz w:val="24"/>
          <w:szCs w:val="24"/>
          <w:lang w:val="en-GB"/>
        </w:rPr>
        <w:tab/>
      </w:r>
      <w:r w:rsidR="006D7567">
        <w:rPr>
          <w:rFonts w:ascii="Times New Roman" w:hAnsi="Times New Roman" w:cs="Times New Roman"/>
          <w:sz w:val="24"/>
          <w:szCs w:val="24"/>
          <w:lang w:val="en-GB"/>
        </w:rPr>
        <w:tab/>
      </w:r>
      <w:r w:rsidR="006D7567">
        <w:rPr>
          <w:rFonts w:ascii="Times New Roman" w:hAnsi="Times New Roman" w:cs="Times New Roman"/>
          <w:sz w:val="24"/>
          <w:szCs w:val="24"/>
          <w:lang w:val="en-GB"/>
        </w:rPr>
        <w:tab/>
      </w:r>
      <w:r w:rsidR="006D7567">
        <w:rPr>
          <w:rFonts w:ascii="Times New Roman" w:hAnsi="Times New Roman" w:cs="Times New Roman"/>
          <w:sz w:val="24"/>
          <w:szCs w:val="24"/>
          <w:lang w:val="en-GB"/>
        </w:rPr>
        <w:tab/>
      </w:r>
      <w:r w:rsidR="006D7567">
        <w:rPr>
          <w:rFonts w:ascii="Times New Roman" w:hAnsi="Times New Roman" w:cs="Times New Roman"/>
          <w:sz w:val="24"/>
          <w:szCs w:val="24"/>
          <w:lang w:val="en-GB"/>
        </w:rPr>
        <w:tab/>
      </w:r>
      <w:r w:rsidR="006D7567">
        <w:rPr>
          <w:rFonts w:ascii="Times New Roman" w:hAnsi="Times New Roman" w:cs="Times New Roman"/>
          <w:sz w:val="24"/>
          <w:szCs w:val="24"/>
          <w:lang w:val="en-GB"/>
        </w:rPr>
        <w:tab/>
      </w:r>
      <w:r w:rsidR="006D7567">
        <w:rPr>
          <w:rFonts w:ascii="Times New Roman" w:hAnsi="Times New Roman" w:cs="Times New Roman"/>
          <w:sz w:val="24"/>
          <w:szCs w:val="24"/>
          <w:lang w:val="en-GB"/>
        </w:rPr>
        <w:tab/>
      </w:r>
      <w:bookmarkStart w:id="0" w:name="_GoBack"/>
      <w:bookmarkEnd w:id="0"/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4marks)</w:t>
      </w:r>
    </w:p>
    <w:p w:rsidR="00E56A2F" w:rsidRDefault="00E56A2F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E56A2F" w:rsidRDefault="00B25999">
      <w:pPr>
        <w:shd w:val="clear" w:color="auto" w:fill="FFFFFF"/>
        <w:spacing w:after="150" w:line="240" w:lineRule="auto"/>
        <w:outlineLvl w:val="1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QUESTION FIVE (15MARKS)</w:t>
      </w:r>
    </w:p>
    <w:p w:rsidR="00E56A2F" w:rsidRDefault="00B25999">
      <w:pPr>
        <w:pStyle w:val="ListParagraph"/>
        <w:numPr>
          <w:ilvl w:val="0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Define the following terms as used in object oriented programming.</w:t>
      </w:r>
    </w:p>
    <w:p w:rsidR="00E56A2F" w:rsidRDefault="00B25999">
      <w:pPr>
        <w:pStyle w:val="ListParagraph"/>
        <w:numPr>
          <w:ilvl w:val="2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Class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(2 marks)</w:t>
      </w:r>
    </w:p>
    <w:p w:rsidR="00E56A2F" w:rsidRDefault="00B25999">
      <w:pPr>
        <w:pStyle w:val="ListParagraph"/>
        <w:numPr>
          <w:ilvl w:val="2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Object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(2 marks)</w:t>
      </w:r>
    </w:p>
    <w:p w:rsidR="00E56A2F" w:rsidRDefault="00B25999">
      <w:pPr>
        <w:pStyle w:val="ListParagraph"/>
        <w:numPr>
          <w:ilvl w:val="2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Package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(2 marks)</w:t>
      </w:r>
    </w:p>
    <w:p w:rsidR="00E56A2F" w:rsidRDefault="00B25999">
      <w:pPr>
        <w:pStyle w:val="ListParagraph"/>
        <w:numPr>
          <w:ilvl w:val="0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Write a program to c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at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 class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Studen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at has attribute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admission_numb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nam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cours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Add a method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isplayInf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to print the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student </w:t>
      </w:r>
      <w:r>
        <w:rPr>
          <w:rFonts w:ascii="Times New Roman" w:eastAsia="Times New Roman" w:hAnsi="Times New Roman" w:cs="Times New Roman"/>
          <w:sz w:val="24"/>
          <w:szCs w:val="24"/>
        </w:rPr>
        <w:t>details. Then, create an object of this class and call the method.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(9 marks)</w:t>
      </w:r>
    </w:p>
    <w:p w:rsidR="00E56A2F" w:rsidRDefault="00E56A2F">
      <w:pPr>
        <w:pStyle w:val="ListParagraph"/>
        <w:ind w:left="0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:rsidR="00E56A2F" w:rsidRDefault="00E56A2F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E56A2F" w:rsidRDefault="00E56A2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E56A2F">
      <w:footerReference w:type="default" r:id="rId9"/>
      <w:pgSz w:w="11907" w:h="1683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47B96" w:rsidRDefault="00E47B96">
      <w:pPr>
        <w:spacing w:line="240" w:lineRule="auto"/>
      </w:pPr>
      <w:r>
        <w:separator/>
      </w:r>
    </w:p>
  </w:endnote>
  <w:endnote w:type="continuationSeparator" w:id="0">
    <w:p w:rsidR="00E47B96" w:rsidRDefault="00E47B9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96575452"/>
    </w:sdtPr>
    <w:sdtEndPr/>
    <w:sdtContent>
      <w:sdt>
        <w:sdtPr>
          <w:id w:val="1728636285"/>
        </w:sdtPr>
        <w:sdtEndPr/>
        <w:sdtContent>
          <w:p w:rsidR="00E56A2F" w:rsidRDefault="00B2599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D7567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D7567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E56A2F" w:rsidRDefault="00E56A2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47B96" w:rsidRDefault="00E47B96">
      <w:pPr>
        <w:spacing w:after="0"/>
      </w:pPr>
      <w:r>
        <w:separator/>
      </w:r>
    </w:p>
  </w:footnote>
  <w:footnote w:type="continuationSeparator" w:id="0">
    <w:p w:rsidR="00E47B96" w:rsidRDefault="00E47B9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5E8F9F5"/>
    <w:multiLevelType w:val="multilevel"/>
    <w:tmpl w:val="C5E8F9F5"/>
    <w:lvl w:ilvl="0">
      <w:start w:val="1"/>
      <w:numFmt w:val="lowerLetter"/>
      <w:lvlText w:val="%1."/>
      <w:lvlJc w:val="left"/>
      <w:pPr>
        <w:ind w:left="2160" w:hanging="360"/>
      </w:pPr>
      <w:rPr>
        <w:b w:val="0"/>
      </w:rPr>
    </w:lvl>
    <w:lvl w:ilvl="1">
      <w:start w:val="1"/>
      <w:numFmt w:val="lowerRoman"/>
      <w:lvlText w:val="%2."/>
      <w:lvlJc w:val="right"/>
      <w:pPr>
        <w:ind w:left="2880" w:hanging="360"/>
      </w:pPr>
      <w:rPr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  <w:b w:val="0"/>
        <w:bCs w:val="0"/>
      </w:r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1">
    <w:nsid w:val="C97F1618"/>
    <w:multiLevelType w:val="multilevel"/>
    <w:tmpl w:val="C97F161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ECD028EF"/>
    <w:multiLevelType w:val="multilevel"/>
    <w:tmpl w:val="ECD028EF"/>
    <w:lvl w:ilvl="0">
      <w:start w:val="1"/>
      <w:numFmt w:val="lowerLetter"/>
      <w:lvlText w:val="%1."/>
      <w:lvlJc w:val="left"/>
      <w:pPr>
        <w:ind w:left="2160" w:hanging="360"/>
      </w:pPr>
      <w:rPr>
        <w:b w:val="0"/>
      </w:rPr>
    </w:lvl>
    <w:lvl w:ilvl="1">
      <w:start w:val="1"/>
      <w:numFmt w:val="lowerRoman"/>
      <w:lvlText w:val="%2."/>
      <w:lvlJc w:val="right"/>
      <w:pPr>
        <w:ind w:left="2880" w:hanging="360"/>
      </w:pPr>
      <w:rPr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  <w:b w:val="0"/>
        <w:bCs w:val="0"/>
      </w:r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3">
    <w:nsid w:val="06982E5A"/>
    <w:multiLevelType w:val="multilevel"/>
    <w:tmpl w:val="06982E5A"/>
    <w:lvl w:ilvl="0">
      <w:start w:val="1"/>
      <w:numFmt w:val="lowerRoman"/>
      <w:lvlText w:val="%1."/>
      <w:lvlJc w:val="right"/>
      <w:pPr>
        <w:ind w:left="144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59AD01D"/>
    <w:multiLevelType w:val="multilevel"/>
    <w:tmpl w:val="159AD01D"/>
    <w:lvl w:ilvl="0">
      <w:start w:val="4"/>
      <w:numFmt w:val="lowerLetter"/>
      <w:lvlText w:val="%1."/>
      <w:lvlJc w:val="left"/>
      <w:pPr>
        <w:ind w:left="216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  <w:b w:val="0"/>
        <w:bCs w:val="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1719C8"/>
    <w:multiLevelType w:val="multilevel"/>
    <w:tmpl w:val="161719C8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64CDF73"/>
    <w:multiLevelType w:val="multilevel"/>
    <w:tmpl w:val="164CDF73"/>
    <w:lvl w:ilvl="0">
      <w:start w:val="1"/>
      <w:numFmt w:val="lowerLetter"/>
      <w:lvlText w:val="%1."/>
      <w:lvlJc w:val="left"/>
      <w:pPr>
        <w:ind w:left="2160" w:hanging="360"/>
      </w:pPr>
      <w:rPr>
        <w:b w:val="0"/>
      </w:rPr>
    </w:lvl>
    <w:lvl w:ilvl="1">
      <w:start w:val="1"/>
      <w:numFmt w:val="lowerRoman"/>
      <w:lvlText w:val="%2."/>
      <w:lvlJc w:val="right"/>
      <w:pPr>
        <w:ind w:left="2880" w:hanging="360"/>
      </w:pPr>
      <w:rPr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  <w:b w:val="0"/>
        <w:bCs w:val="0"/>
      </w:r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7">
    <w:nsid w:val="1DB55F2D"/>
    <w:multiLevelType w:val="multilevel"/>
    <w:tmpl w:val="1DB55F2D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AD550E"/>
    <w:multiLevelType w:val="multilevel"/>
    <w:tmpl w:val="20AD550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2154754"/>
    <w:multiLevelType w:val="multilevel"/>
    <w:tmpl w:val="22154754"/>
    <w:lvl w:ilvl="0">
      <w:start w:val="1"/>
      <w:numFmt w:val="decimal"/>
      <w:lvlText w:val="%1."/>
      <w:lvlJc w:val="left"/>
      <w:pPr>
        <w:ind w:left="171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2430" w:hanging="360"/>
      </w:pPr>
      <w:rPr>
        <w:b w:val="0"/>
      </w:rPr>
    </w:lvl>
    <w:lvl w:ilvl="2">
      <w:start w:val="1"/>
      <w:numFmt w:val="lowerRoman"/>
      <w:lvlText w:val="%3."/>
      <w:lvlJc w:val="right"/>
      <w:pPr>
        <w:ind w:left="3150" w:hanging="180"/>
      </w:pPr>
    </w:lvl>
    <w:lvl w:ilvl="3">
      <w:start w:val="1"/>
      <w:numFmt w:val="decimal"/>
      <w:lvlText w:val="%4."/>
      <w:lvlJc w:val="left"/>
      <w:pPr>
        <w:ind w:left="3870" w:hanging="360"/>
      </w:pPr>
    </w:lvl>
    <w:lvl w:ilvl="4">
      <w:start w:val="1"/>
      <w:numFmt w:val="lowerLetter"/>
      <w:lvlText w:val="%5."/>
      <w:lvlJc w:val="left"/>
      <w:pPr>
        <w:ind w:left="4590" w:hanging="360"/>
      </w:pPr>
    </w:lvl>
    <w:lvl w:ilvl="5">
      <w:start w:val="1"/>
      <w:numFmt w:val="lowerRoman"/>
      <w:lvlText w:val="%6."/>
      <w:lvlJc w:val="right"/>
      <w:pPr>
        <w:ind w:left="5310" w:hanging="180"/>
      </w:pPr>
    </w:lvl>
    <w:lvl w:ilvl="6">
      <w:start w:val="1"/>
      <w:numFmt w:val="decimal"/>
      <w:lvlText w:val="%7."/>
      <w:lvlJc w:val="left"/>
      <w:pPr>
        <w:ind w:left="6030" w:hanging="360"/>
      </w:pPr>
    </w:lvl>
    <w:lvl w:ilvl="7">
      <w:start w:val="1"/>
      <w:numFmt w:val="lowerLetter"/>
      <w:lvlText w:val="%8."/>
      <w:lvlJc w:val="left"/>
      <w:pPr>
        <w:ind w:left="6750" w:hanging="360"/>
      </w:pPr>
    </w:lvl>
    <w:lvl w:ilvl="8">
      <w:start w:val="1"/>
      <w:numFmt w:val="lowerRoman"/>
      <w:lvlText w:val="%9."/>
      <w:lvlJc w:val="right"/>
      <w:pPr>
        <w:ind w:left="7470" w:hanging="180"/>
      </w:pPr>
    </w:lvl>
  </w:abstractNum>
  <w:abstractNum w:abstractNumId="10">
    <w:nsid w:val="29475586"/>
    <w:multiLevelType w:val="multilevel"/>
    <w:tmpl w:val="29475586"/>
    <w:lvl w:ilvl="0">
      <w:start w:val="1"/>
      <w:numFmt w:val="lowerRoman"/>
      <w:lvlText w:val="%1."/>
      <w:lvlJc w:val="right"/>
      <w:pPr>
        <w:ind w:left="2340" w:hanging="360"/>
      </w:pPr>
    </w:lvl>
    <w:lvl w:ilvl="1">
      <w:start w:val="1"/>
      <w:numFmt w:val="lowerLetter"/>
      <w:lvlText w:val="%2."/>
      <w:lvlJc w:val="left"/>
      <w:pPr>
        <w:ind w:left="3060" w:hanging="360"/>
      </w:pPr>
    </w:lvl>
    <w:lvl w:ilvl="2">
      <w:start w:val="1"/>
      <w:numFmt w:val="lowerRoman"/>
      <w:lvlText w:val="%3."/>
      <w:lvlJc w:val="right"/>
      <w:pPr>
        <w:ind w:left="3780" w:hanging="180"/>
      </w:p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  <w:b w:val="0"/>
        <w:bCs w:val="0"/>
      </w:rPr>
    </w:lvl>
    <w:lvl w:ilvl="4">
      <w:start w:val="1"/>
      <w:numFmt w:val="lowerLetter"/>
      <w:lvlText w:val="%5."/>
      <w:lvlJc w:val="left"/>
      <w:pPr>
        <w:ind w:left="5220" w:hanging="360"/>
      </w:pPr>
    </w:lvl>
    <w:lvl w:ilvl="5">
      <w:start w:val="1"/>
      <w:numFmt w:val="lowerRoman"/>
      <w:lvlText w:val="%6."/>
      <w:lvlJc w:val="right"/>
      <w:pPr>
        <w:ind w:left="5940" w:hanging="180"/>
      </w:pPr>
    </w:lvl>
    <w:lvl w:ilvl="6">
      <w:start w:val="1"/>
      <w:numFmt w:val="decimal"/>
      <w:lvlText w:val="%7."/>
      <w:lvlJc w:val="left"/>
      <w:pPr>
        <w:ind w:left="6660" w:hanging="360"/>
      </w:pPr>
    </w:lvl>
    <w:lvl w:ilvl="7">
      <w:start w:val="1"/>
      <w:numFmt w:val="lowerLetter"/>
      <w:lvlText w:val="%8."/>
      <w:lvlJc w:val="left"/>
      <w:pPr>
        <w:ind w:left="7380" w:hanging="360"/>
      </w:pPr>
    </w:lvl>
    <w:lvl w:ilvl="8">
      <w:start w:val="1"/>
      <w:numFmt w:val="lowerRoman"/>
      <w:lvlText w:val="%9."/>
      <w:lvlJc w:val="right"/>
      <w:pPr>
        <w:ind w:left="8100" w:hanging="180"/>
      </w:pPr>
    </w:lvl>
  </w:abstractNum>
  <w:abstractNum w:abstractNumId="11">
    <w:nsid w:val="51531893"/>
    <w:multiLevelType w:val="multilevel"/>
    <w:tmpl w:val="51531893"/>
    <w:lvl w:ilvl="0">
      <w:start w:val="1"/>
      <w:numFmt w:val="lowerLetter"/>
      <w:lvlText w:val="%1."/>
      <w:lvlJc w:val="left"/>
      <w:pPr>
        <w:ind w:left="2160" w:hanging="360"/>
      </w:pPr>
      <w:rPr>
        <w:b w:val="0"/>
      </w:rPr>
    </w:lvl>
    <w:lvl w:ilvl="1">
      <w:start w:val="1"/>
      <w:numFmt w:val="lowerRoman"/>
      <w:lvlText w:val="%2."/>
      <w:lvlJc w:val="right"/>
      <w:pPr>
        <w:ind w:left="2880" w:hanging="360"/>
      </w:pPr>
      <w:rPr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12">
    <w:nsid w:val="620E6C51"/>
    <w:multiLevelType w:val="multilevel"/>
    <w:tmpl w:val="620E6C5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681E18F7"/>
    <w:multiLevelType w:val="multilevel"/>
    <w:tmpl w:val="681E18F7"/>
    <w:lvl w:ilvl="0">
      <w:start w:val="1"/>
      <w:numFmt w:val="lowerRoman"/>
      <w:lvlText w:val="%1."/>
      <w:lvlJc w:val="right"/>
      <w:pPr>
        <w:ind w:left="2160" w:hanging="360"/>
      </w:pPr>
      <w:rPr>
        <w:rFonts w:hint="default"/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2880" w:hanging="360"/>
      </w:p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14">
    <w:nsid w:val="6BAB6092"/>
    <w:multiLevelType w:val="multilevel"/>
    <w:tmpl w:val="6BAB6092"/>
    <w:lvl w:ilvl="0">
      <w:start w:val="4"/>
      <w:numFmt w:val="lowerLetter"/>
      <w:lvlText w:val="%1."/>
      <w:lvlJc w:val="left"/>
      <w:pPr>
        <w:ind w:left="216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  <w:b w:val="0"/>
        <w:bCs w:val="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8"/>
  </w:num>
  <w:num w:numId="3">
    <w:abstractNumId w:val="13"/>
  </w:num>
  <w:num w:numId="4">
    <w:abstractNumId w:val="14"/>
  </w:num>
  <w:num w:numId="5">
    <w:abstractNumId w:val="11"/>
  </w:num>
  <w:num w:numId="6">
    <w:abstractNumId w:val="0"/>
  </w:num>
  <w:num w:numId="7">
    <w:abstractNumId w:val="2"/>
  </w:num>
  <w:num w:numId="8">
    <w:abstractNumId w:val="6"/>
  </w:num>
  <w:num w:numId="9">
    <w:abstractNumId w:val="4"/>
  </w:num>
  <w:num w:numId="10">
    <w:abstractNumId w:val="5"/>
  </w:num>
  <w:num w:numId="11">
    <w:abstractNumId w:val="7"/>
  </w:num>
  <w:num w:numId="12">
    <w:abstractNumId w:val="10"/>
  </w:num>
  <w:num w:numId="13">
    <w:abstractNumId w:val="9"/>
  </w:num>
  <w:num w:numId="14">
    <w:abstractNumId w:val="3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2MrU0MjIyMTS0tDRV0lEKTi0uzszPAymwrAUAnAEkiSwAAAA="/>
  </w:docVars>
  <w:rsids>
    <w:rsidRoot w:val="00891312"/>
    <w:rsid w:val="000116C8"/>
    <w:rsid w:val="00014805"/>
    <w:rsid w:val="000275D7"/>
    <w:rsid w:val="00054BB2"/>
    <w:rsid w:val="0008106E"/>
    <w:rsid w:val="00092A4B"/>
    <w:rsid w:val="000A1474"/>
    <w:rsid w:val="000A5102"/>
    <w:rsid w:val="000B0021"/>
    <w:rsid w:val="000B141C"/>
    <w:rsid w:val="000C5A20"/>
    <w:rsid w:val="000D330E"/>
    <w:rsid w:val="000F3437"/>
    <w:rsid w:val="000F52CD"/>
    <w:rsid w:val="00105809"/>
    <w:rsid w:val="0011191C"/>
    <w:rsid w:val="00112C96"/>
    <w:rsid w:val="001344E8"/>
    <w:rsid w:val="00134750"/>
    <w:rsid w:val="00143018"/>
    <w:rsid w:val="00165C62"/>
    <w:rsid w:val="001778FE"/>
    <w:rsid w:val="0018666D"/>
    <w:rsid w:val="001A581B"/>
    <w:rsid w:val="001A7B64"/>
    <w:rsid w:val="001D34B0"/>
    <w:rsid w:val="001E44AC"/>
    <w:rsid w:val="001F1501"/>
    <w:rsid w:val="00204B0C"/>
    <w:rsid w:val="00205C41"/>
    <w:rsid w:val="002079D2"/>
    <w:rsid w:val="00207BDF"/>
    <w:rsid w:val="002150DA"/>
    <w:rsid w:val="00224BDE"/>
    <w:rsid w:val="0023002C"/>
    <w:rsid w:val="00233F88"/>
    <w:rsid w:val="00237BDC"/>
    <w:rsid w:val="00243012"/>
    <w:rsid w:val="00247F08"/>
    <w:rsid w:val="002605B7"/>
    <w:rsid w:val="00265E07"/>
    <w:rsid w:val="00271660"/>
    <w:rsid w:val="00277882"/>
    <w:rsid w:val="00283218"/>
    <w:rsid w:val="00286DCC"/>
    <w:rsid w:val="00292EEB"/>
    <w:rsid w:val="002A14E3"/>
    <w:rsid w:val="002A187D"/>
    <w:rsid w:val="002A39AD"/>
    <w:rsid w:val="002A6B36"/>
    <w:rsid w:val="002B755B"/>
    <w:rsid w:val="002D3A03"/>
    <w:rsid w:val="002D7FE8"/>
    <w:rsid w:val="00326414"/>
    <w:rsid w:val="00343229"/>
    <w:rsid w:val="003569B3"/>
    <w:rsid w:val="00393071"/>
    <w:rsid w:val="003C29C5"/>
    <w:rsid w:val="003C5BFC"/>
    <w:rsid w:val="003C6C20"/>
    <w:rsid w:val="003D3525"/>
    <w:rsid w:val="003E3B9A"/>
    <w:rsid w:val="00404188"/>
    <w:rsid w:val="00426447"/>
    <w:rsid w:val="00434C84"/>
    <w:rsid w:val="00471A41"/>
    <w:rsid w:val="00491785"/>
    <w:rsid w:val="0049422C"/>
    <w:rsid w:val="0049793C"/>
    <w:rsid w:val="004A187B"/>
    <w:rsid w:val="004A3896"/>
    <w:rsid w:val="004B0479"/>
    <w:rsid w:val="004C0230"/>
    <w:rsid w:val="004C16AF"/>
    <w:rsid w:val="004C1B61"/>
    <w:rsid w:val="004C69B9"/>
    <w:rsid w:val="004C7151"/>
    <w:rsid w:val="004E1958"/>
    <w:rsid w:val="0050350E"/>
    <w:rsid w:val="005119C3"/>
    <w:rsid w:val="0051266C"/>
    <w:rsid w:val="005434A5"/>
    <w:rsid w:val="00556C91"/>
    <w:rsid w:val="005620C2"/>
    <w:rsid w:val="00565096"/>
    <w:rsid w:val="00567881"/>
    <w:rsid w:val="005A181D"/>
    <w:rsid w:val="005A29EB"/>
    <w:rsid w:val="005A4C60"/>
    <w:rsid w:val="005B34E9"/>
    <w:rsid w:val="005C3DA8"/>
    <w:rsid w:val="005E4AF4"/>
    <w:rsid w:val="00613247"/>
    <w:rsid w:val="00620C80"/>
    <w:rsid w:val="00626152"/>
    <w:rsid w:val="0063132D"/>
    <w:rsid w:val="0064353C"/>
    <w:rsid w:val="00643EF4"/>
    <w:rsid w:val="0067096A"/>
    <w:rsid w:val="00671EFF"/>
    <w:rsid w:val="00676628"/>
    <w:rsid w:val="006840FB"/>
    <w:rsid w:val="00692873"/>
    <w:rsid w:val="00695D60"/>
    <w:rsid w:val="006C7CCE"/>
    <w:rsid w:val="006D7567"/>
    <w:rsid w:val="006F33EF"/>
    <w:rsid w:val="006F4E8E"/>
    <w:rsid w:val="006F7BF1"/>
    <w:rsid w:val="007015BB"/>
    <w:rsid w:val="007060B1"/>
    <w:rsid w:val="007063E2"/>
    <w:rsid w:val="0070660D"/>
    <w:rsid w:val="0070745A"/>
    <w:rsid w:val="007102D1"/>
    <w:rsid w:val="00716692"/>
    <w:rsid w:val="00722B79"/>
    <w:rsid w:val="00741D74"/>
    <w:rsid w:val="00760591"/>
    <w:rsid w:val="007750FC"/>
    <w:rsid w:val="00777CE5"/>
    <w:rsid w:val="007B242D"/>
    <w:rsid w:val="007B5D40"/>
    <w:rsid w:val="007C69F5"/>
    <w:rsid w:val="007E1186"/>
    <w:rsid w:val="007E193F"/>
    <w:rsid w:val="007F1672"/>
    <w:rsid w:val="007F3093"/>
    <w:rsid w:val="007F75B6"/>
    <w:rsid w:val="00811951"/>
    <w:rsid w:val="00821B2F"/>
    <w:rsid w:val="00842E40"/>
    <w:rsid w:val="008446B6"/>
    <w:rsid w:val="00846B34"/>
    <w:rsid w:val="008535FC"/>
    <w:rsid w:val="008607E2"/>
    <w:rsid w:val="0086500C"/>
    <w:rsid w:val="00871588"/>
    <w:rsid w:val="00871A36"/>
    <w:rsid w:val="008762B6"/>
    <w:rsid w:val="008812C7"/>
    <w:rsid w:val="00891312"/>
    <w:rsid w:val="008959D2"/>
    <w:rsid w:val="008B6004"/>
    <w:rsid w:val="008D5699"/>
    <w:rsid w:val="008E1EE0"/>
    <w:rsid w:val="008F2A7F"/>
    <w:rsid w:val="009055C7"/>
    <w:rsid w:val="00911133"/>
    <w:rsid w:val="009144EE"/>
    <w:rsid w:val="00914679"/>
    <w:rsid w:val="00933F57"/>
    <w:rsid w:val="009422D1"/>
    <w:rsid w:val="00942BD9"/>
    <w:rsid w:val="009451D1"/>
    <w:rsid w:val="0095759F"/>
    <w:rsid w:val="00961784"/>
    <w:rsid w:val="00973C42"/>
    <w:rsid w:val="0099273B"/>
    <w:rsid w:val="009949FE"/>
    <w:rsid w:val="009A4517"/>
    <w:rsid w:val="009B34CF"/>
    <w:rsid w:val="009C05DC"/>
    <w:rsid w:val="009C095D"/>
    <w:rsid w:val="009E2DF3"/>
    <w:rsid w:val="009E4940"/>
    <w:rsid w:val="009F0BF1"/>
    <w:rsid w:val="00A00888"/>
    <w:rsid w:val="00A00DE1"/>
    <w:rsid w:val="00A05CBB"/>
    <w:rsid w:val="00A1747B"/>
    <w:rsid w:val="00A27202"/>
    <w:rsid w:val="00A33161"/>
    <w:rsid w:val="00A477AD"/>
    <w:rsid w:val="00A502BA"/>
    <w:rsid w:val="00A50F60"/>
    <w:rsid w:val="00A62093"/>
    <w:rsid w:val="00A71B21"/>
    <w:rsid w:val="00A725CF"/>
    <w:rsid w:val="00A72DE7"/>
    <w:rsid w:val="00A84630"/>
    <w:rsid w:val="00A90190"/>
    <w:rsid w:val="00A96BF7"/>
    <w:rsid w:val="00A96CDB"/>
    <w:rsid w:val="00AA6C2D"/>
    <w:rsid w:val="00AC5582"/>
    <w:rsid w:val="00AD00C1"/>
    <w:rsid w:val="00AD05DC"/>
    <w:rsid w:val="00AD0881"/>
    <w:rsid w:val="00AD4014"/>
    <w:rsid w:val="00AD6DC0"/>
    <w:rsid w:val="00AD76BE"/>
    <w:rsid w:val="00AD78FA"/>
    <w:rsid w:val="00AE006A"/>
    <w:rsid w:val="00AE467D"/>
    <w:rsid w:val="00B003D6"/>
    <w:rsid w:val="00B06481"/>
    <w:rsid w:val="00B25999"/>
    <w:rsid w:val="00B41878"/>
    <w:rsid w:val="00B43247"/>
    <w:rsid w:val="00B43CED"/>
    <w:rsid w:val="00B44537"/>
    <w:rsid w:val="00B45D2B"/>
    <w:rsid w:val="00B53857"/>
    <w:rsid w:val="00B63930"/>
    <w:rsid w:val="00B67996"/>
    <w:rsid w:val="00B7168E"/>
    <w:rsid w:val="00B745CB"/>
    <w:rsid w:val="00B7782D"/>
    <w:rsid w:val="00B87251"/>
    <w:rsid w:val="00BA17FD"/>
    <w:rsid w:val="00BC28AD"/>
    <w:rsid w:val="00BC5D78"/>
    <w:rsid w:val="00BE15B1"/>
    <w:rsid w:val="00BF1898"/>
    <w:rsid w:val="00BF34E5"/>
    <w:rsid w:val="00C11EC6"/>
    <w:rsid w:val="00C11F85"/>
    <w:rsid w:val="00C273C9"/>
    <w:rsid w:val="00C27F53"/>
    <w:rsid w:val="00C32DF2"/>
    <w:rsid w:val="00C34601"/>
    <w:rsid w:val="00C478AB"/>
    <w:rsid w:val="00C62F95"/>
    <w:rsid w:val="00C772DE"/>
    <w:rsid w:val="00C827C2"/>
    <w:rsid w:val="00C833C1"/>
    <w:rsid w:val="00C9277B"/>
    <w:rsid w:val="00C92C83"/>
    <w:rsid w:val="00CA2FD7"/>
    <w:rsid w:val="00CB4B1B"/>
    <w:rsid w:val="00CD226B"/>
    <w:rsid w:val="00CD7AF0"/>
    <w:rsid w:val="00CE1523"/>
    <w:rsid w:val="00CF4BC7"/>
    <w:rsid w:val="00D10CD6"/>
    <w:rsid w:val="00D1698E"/>
    <w:rsid w:val="00D31F75"/>
    <w:rsid w:val="00D46093"/>
    <w:rsid w:val="00D63FA1"/>
    <w:rsid w:val="00D67371"/>
    <w:rsid w:val="00D77631"/>
    <w:rsid w:val="00D8321E"/>
    <w:rsid w:val="00D843CD"/>
    <w:rsid w:val="00DA2DFF"/>
    <w:rsid w:val="00DA7EE2"/>
    <w:rsid w:val="00DD3046"/>
    <w:rsid w:val="00DD335F"/>
    <w:rsid w:val="00DE10CD"/>
    <w:rsid w:val="00DE3F86"/>
    <w:rsid w:val="00E12A78"/>
    <w:rsid w:val="00E22171"/>
    <w:rsid w:val="00E2299E"/>
    <w:rsid w:val="00E25745"/>
    <w:rsid w:val="00E35376"/>
    <w:rsid w:val="00E43DAE"/>
    <w:rsid w:val="00E46281"/>
    <w:rsid w:val="00E47B96"/>
    <w:rsid w:val="00E56A2F"/>
    <w:rsid w:val="00E74769"/>
    <w:rsid w:val="00E747A7"/>
    <w:rsid w:val="00E907BD"/>
    <w:rsid w:val="00EA7ABE"/>
    <w:rsid w:val="00EC0EB1"/>
    <w:rsid w:val="00EC1B00"/>
    <w:rsid w:val="00EC27BB"/>
    <w:rsid w:val="00EF5F69"/>
    <w:rsid w:val="00F04116"/>
    <w:rsid w:val="00F10E2F"/>
    <w:rsid w:val="00F1240A"/>
    <w:rsid w:val="00F128B6"/>
    <w:rsid w:val="00F15636"/>
    <w:rsid w:val="00F15D71"/>
    <w:rsid w:val="00F24C9A"/>
    <w:rsid w:val="00F31AF5"/>
    <w:rsid w:val="00F32213"/>
    <w:rsid w:val="00F401F0"/>
    <w:rsid w:val="00F436D4"/>
    <w:rsid w:val="00F4483B"/>
    <w:rsid w:val="00F50DAA"/>
    <w:rsid w:val="00F759FC"/>
    <w:rsid w:val="00F877A0"/>
    <w:rsid w:val="00F951CE"/>
    <w:rsid w:val="00FB1877"/>
    <w:rsid w:val="00FB6D05"/>
    <w:rsid w:val="00FE1461"/>
    <w:rsid w:val="00FE40DE"/>
    <w:rsid w:val="00FE4558"/>
    <w:rsid w:val="00FE71DF"/>
    <w:rsid w:val="00FF20AA"/>
    <w:rsid w:val="00FF6E5B"/>
    <w:rsid w:val="12450F2A"/>
    <w:rsid w:val="18B75D81"/>
    <w:rsid w:val="1D431397"/>
    <w:rsid w:val="1E573FA7"/>
    <w:rsid w:val="272A364F"/>
    <w:rsid w:val="2D184DA4"/>
    <w:rsid w:val="37663369"/>
    <w:rsid w:val="3C0E6EC2"/>
    <w:rsid w:val="548334EB"/>
    <w:rsid w:val="58B3502B"/>
    <w:rsid w:val="5DF72822"/>
    <w:rsid w:val="621127A4"/>
    <w:rsid w:val="70D30507"/>
    <w:rsid w:val="7A4E7C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1421F5A-F486-4130-9111-4CEF19187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pPr>
      <w:keepNext/>
      <w:spacing w:after="0" w:line="240" w:lineRule="auto"/>
      <w:outlineLvl w:val="0"/>
    </w:pPr>
    <w:rPr>
      <w:rFonts w:ascii="Garamond" w:eastAsia="Times New Roman" w:hAnsi="Garamond" w:cs="Times New Roman"/>
      <w:b/>
      <w:bCs/>
      <w:sz w:val="24"/>
      <w:szCs w:val="24"/>
    </w:rPr>
  </w:style>
  <w:style w:type="paragraph" w:styleId="Heading3">
    <w:name w:val="heading 3"/>
    <w:next w:val="Normal"/>
    <w:uiPriority w:val="9"/>
    <w:semiHidden/>
    <w:unhideWhenUsed/>
    <w:qFormat/>
    <w:pPr>
      <w:spacing w:beforeAutospacing="1" w:afterAutospacing="1"/>
      <w:outlineLvl w:val="2"/>
    </w:pPr>
    <w:rPr>
      <w:rFonts w:ascii="SimSun" w:hAnsi="SimSun" w:hint="eastAsia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TMLCode">
    <w:name w:val="HTML Code"/>
    <w:basedOn w:val="DefaultParagraphFont"/>
    <w:uiPriority w:val="99"/>
    <w:semiHidden/>
    <w:unhideWhenUsed/>
    <w:qFormat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uiPriority w:val="99"/>
    <w:semiHidden/>
    <w:unhideWhenUsed/>
    <w:qFormat/>
    <w:pPr>
      <w:spacing w:beforeAutospacing="1" w:afterAutospacing="1"/>
    </w:pPr>
    <w:rPr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qFormat/>
    <w:rPr>
      <w:rFonts w:ascii="Garamond" w:eastAsia="Times New Roman" w:hAnsi="Garamond" w:cs="Times New Roman"/>
      <w:b/>
      <w:bCs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styleId="NoSpacing">
    <w:name w:val="No Spacing"/>
    <w:uiPriority w:val="1"/>
    <w:qFormat/>
    <w:rPr>
      <w:rFonts w:asciiTheme="minorHAnsi" w:eastAsiaTheme="minorHAnsi" w:hAnsiTheme="minorHAnsi" w:cstheme="minorBidi"/>
      <w:sz w:val="22"/>
      <w:szCs w:val="22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urier New" w:eastAsia="Times New Roman" w:hAnsi="Courier New" w:cs="Courier New"/>
      <w:sz w:val="20"/>
      <w:szCs w:val="20"/>
    </w:rPr>
  </w:style>
  <w:style w:type="character" w:customStyle="1" w:styleId="keyword">
    <w:name w:val="keyword"/>
    <w:basedOn w:val="DefaultParagraphFont"/>
    <w:qFormat/>
  </w:style>
  <w:style w:type="character" w:customStyle="1" w:styleId="constant">
    <w:name w:val="constant"/>
    <w:basedOn w:val="DefaultParagraphFont"/>
    <w:qFormat/>
  </w:style>
  <w:style w:type="character" w:customStyle="1" w:styleId="literal">
    <w:name w:val="literal"/>
    <w:basedOn w:val="DefaultParagraphFon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7D55CD06-A887-49CD-9E9E-29D1102714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5</Pages>
  <Words>1013</Words>
  <Characters>5775</Characters>
  <Application>Microsoft Office Word</Application>
  <DocSecurity>0</DocSecurity>
  <Lines>48</Lines>
  <Paragraphs>13</Paragraphs>
  <ScaleCrop>false</ScaleCrop>
  <Company>HP</Company>
  <LinksUpToDate>false</LinksUpToDate>
  <CharactersWithSpaces>67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walili</dc:creator>
  <cp:lastModifiedBy>Hillary Ochieng</cp:lastModifiedBy>
  <cp:revision>4</cp:revision>
  <cp:lastPrinted>2024-10-14T08:03:00Z</cp:lastPrinted>
  <dcterms:created xsi:type="dcterms:W3CDTF">2021-10-25T13:47:00Z</dcterms:created>
  <dcterms:modified xsi:type="dcterms:W3CDTF">2024-12-09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283</vt:lpwstr>
  </property>
  <property fmtid="{D5CDD505-2E9C-101B-9397-08002B2CF9AE}" pid="3" name="ICV">
    <vt:lpwstr>EB51840DFF964C08986CDC272A4E6E41_13</vt:lpwstr>
  </property>
</Properties>
</file>